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4893B63" w14:textId="7930C2C6"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</w:p>
    <w:p w14:paraId="6FB7F9DD" w14:textId="5EAD18F1" w:rsidR="002B2826" w:rsidRDefault="00101C1A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E92AB6">
        <w:rPr>
          <w:rFonts w:ascii="Arial" w:hAnsi="Arial" w:cs="Arial"/>
          <w:b/>
          <w:caps/>
          <w:noProof/>
          <w:sz w:val="28"/>
          <w:szCs w:val="24"/>
          <w:lang w:val="en-GB" w:eastAsia="en-GB"/>
        </w:rPr>
        <w:drawing>
          <wp:anchor distT="0" distB="0" distL="114300" distR="114300" simplePos="0" relativeHeight="251657216" behindDoc="1" locked="0" layoutInCell="1" allowOverlap="1" wp14:anchorId="40FD8F7B" wp14:editId="69F4658D">
            <wp:simplePos x="0" y="0"/>
            <wp:positionH relativeFrom="column">
              <wp:posOffset>1422400</wp:posOffset>
            </wp:positionH>
            <wp:positionV relativeFrom="paragraph">
              <wp:posOffset>48260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2826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  <w:r w:rsidR="002B2826"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 xml:space="preserve"> </w:t>
      </w:r>
    </w:p>
    <w:p w14:paraId="7FF97643" w14:textId="484A037C"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14:paraId="203AE699" w14:textId="7D873D5D" w:rsidR="00283030" w:rsidRPr="00283030" w:rsidRDefault="001877EF" w:rsidP="002B2826">
      <w:pPr>
        <w:rPr>
          <w:rFonts w:ascii="Arial" w:hAnsi="Arial" w:cs="Arial"/>
          <w:sz w:val="2"/>
        </w:rPr>
      </w:pPr>
      <w:r>
        <w:rPr>
          <w:rFonts w:ascii="Arial" w:hAnsi="Arial" w:cs="Arial"/>
        </w:rPr>
        <w:t xml:space="preserve"> </w:t>
      </w:r>
    </w:p>
    <w:p w14:paraId="0EAD319C" w14:textId="0DA607E6" w:rsidR="00283030" w:rsidRPr="00101C1A" w:rsidRDefault="00532028" w:rsidP="00283030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6F03DD" w:rsidRPr="00101C1A">
        <w:rPr>
          <w:rFonts w:ascii="Arial" w:hAnsi="Arial" w:cs="Arial"/>
          <w:b/>
          <w:sz w:val="28"/>
          <w:szCs w:val="28"/>
        </w:rPr>
        <w:t>SCHOOL OF</w:t>
      </w:r>
      <w:r w:rsidRPr="00101C1A">
        <w:rPr>
          <w:rFonts w:ascii="Arial" w:hAnsi="Arial" w:cs="Arial"/>
          <w:b/>
          <w:sz w:val="28"/>
          <w:szCs w:val="28"/>
        </w:rPr>
        <w:t xml:space="preserve"> </w:t>
      </w:r>
      <w:r w:rsidR="00555896" w:rsidRPr="00101C1A">
        <w:rPr>
          <w:rFonts w:ascii="Arial" w:hAnsi="Arial" w:cs="Arial"/>
          <w:b/>
          <w:sz w:val="28"/>
          <w:szCs w:val="28"/>
        </w:rPr>
        <w:t xml:space="preserve">LAW </w:t>
      </w:r>
      <w:r w:rsidRPr="00101C1A">
        <w:rPr>
          <w:rFonts w:ascii="Arial" w:hAnsi="Arial" w:cs="Arial"/>
          <w:b/>
          <w:sz w:val="28"/>
          <w:szCs w:val="28"/>
        </w:rPr>
        <w:t xml:space="preserve">         </w:t>
      </w:r>
    </w:p>
    <w:p w14:paraId="2554DFBA" w14:textId="5FE8CE3A" w:rsidR="0073303C" w:rsidRPr="00101C1A" w:rsidRDefault="00EF3B47" w:rsidP="00283030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101C1A">
        <w:rPr>
          <w:rFonts w:ascii="Arial" w:hAnsi="Arial" w:cs="Arial"/>
          <w:noProof/>
          <w:sz w:val="24"/>
          <w:szCs w:val="24"/>
          <w:u w:val="single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DF777F" wp14:editId="3F1B51F0">
                <wp:simplePos x="0" y="0"/>
                <wp:positionH relativeFrom="column">
                  <wp:posOffset>100330</wp:posOffset>
                </wp:positionH>
                <wp:positionV relativeFrom="paragraph">
                  <wp:posOffset>11938</wp:posOffset>
                </wp:positionV>
                <wp:extent cx="4314825" cy="1298448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12984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9F5C31" w14:textId="0D96769F" w:rsidR="00F65913" w:rsidRPr="006963A1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A015D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A0438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55589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LAW</w:t>
                            </w:r>
                            <w:r w:rsidR="006509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302</w:t>
                            </w:r>
                          </w:p>
                          <w:p w14:paraId="19A088E3" w14:textId="284DD77C" w:rsidR="00F65913" w:rsidRPr="003F4E9F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="00DB5F8B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6509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Law of Corporate Governance</w:t>
                            </w:r>
                          </w:p>
                          <w:p w14:paraId="3EB03213" w14:textId="07E81395" w:rsidR="00F65913" w:rsidRPr="006963A1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Program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DB5F8B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555896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ALLB(Hons.)/BBALLB(Hons.)/BCOMLLB(Hons.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F777F" id="Rectangle 7" o:spid="_x0000_s1026" style="position:absolute;left:0;text-align:left;margin-left:7.9pt;margin-top:.95pt;width:339.75pt;height:102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" filled="f" stroked="f" strokeweight="1pt">
                <v:textbox>
                  <w:txbxContent>
                    <w:p w14:paraId="419F5C31" w14:textId="0D96769F" w:rsidR="00F65913" w:rsidRPr="006963A1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A015D8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A04384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555896">
                        <w:rPr>
                          <w:rFonts w:ascii="Arial" w:hAnsi="Arial" w:cs="Arial"/>
                          <w:color w:val="000000" w:themeColor="text1"/>
                        </w:rPr>
                        <w:t>LAW</w:t>
                      </w:r>
                      <w:r w:rsidR="006509A1">
                        <w:rPr>
                          <w:rFonts w:ascii="Arial" w:hAnsi="Arial" w:cs="Arial"/>
                          <w:color w:val="000000" w:themeColor="text1"/>
                        </w:rPr>
                        <w:t xml:space="preserve"> 302</w:t>
                      </w:r>
                    </w:p>
                    <w:p w14:paraId="19A088E3" w14:textId="284DD77C" w:rsidR="00F65913" w:rsidRPr="003F4E9F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="00DB5F8B"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6509A1">
                        <w:rPr>
                          <w:rFonts w:ascii="Arial" w:hAnsi="Arial" w:cs="Arial"/>
                          <w:color w:val="000000" w:themeColor="text1"/>
                        </w:rPr>
                        <w:t>Law of Corporate Governance</w:t>
                      </w:r>
                    </w:p>
                    <w:p w14:paraId="3EB03213" w14:textId="07E81395" w:rsidR="00F65913" w:rsidRPr="006963A1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Program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DB5F8B"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555896">
                        <w:rPr>
                          <w:rFonts w:ascii="Arial" w:hAnsi="Arial" w:cs="Arial"/>
                          <w:color w:val="000000" w:themeColor="text1"/>
                        </w:rPr>
                        <w:t>BALLB(Hons.)/BBALLB(Hons.)/BCOMLLB(Hons.)</w:t>
                      </w:r>
                    </w:p>
                  </w:txbxContent>
                </v:textbox>
              </v:rect>
            </w:pict>
          </mc:Fallback>
        </mc:AlternateContent>
      </w:r>
      <w:r w:rsidR="0073303C" w:rsidRPr="00101C1A">
        <w:rPr>
          <w:rFonts w:ascii="Arial" w:hAnsi="Arial" w:cs="Arial"/>
          <w:b/>
          <w:noProof/>
          <w:sz w:val="24"/>
          <w:szCs w:val="24"/>
          <w:u w:val="single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BC5FB0" wp14:editId="7AAFCEC2">
                <wp:simplePos x="0" y="0"/>
                <wp:positionH relativeFrom="column">
                  <wp:posOffset>4725035</wp:posOffset>
                </wp:positionH>
                <wp:positionV relativeFrom="paragraph">
                  <wp:posOffset>160655</wp:posOffset>
                </wp:positionV>
                <wp:extent cx="2113280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00809758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DB5F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A0438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</w:t>
                            </w:r>
                            <w:r w:rsidR="00101C1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-JAN-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</w:t>
                            </w:r>
                            <w:r w:rsidR="00101C1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3</w:t>
                            </w:r>
                          </w:p>
                          <w:p w14:paraId="6658F460" w14:textId="4B27AD48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101C1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1.00 PM – 04.00 P</w:t>
                            </w:r>
                            <w:r w:rsidR="00A0438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M</w:t>
                            </w:r>
                          </w:p>
                          <w:p w14:paraId="7DA3F0BF" w14:textId="35C9CC41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A0438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00</w:t>
                            </w:r>
                          </w:p>
                          <w:p w14:paraId="1557C27B" w14:textId="0908B595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</w:t>
                            </w:r>
                            <w:r w:rsidR="00A0438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50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C5FB0" id="Rectangle 8" o:spid="_x0000_s1027" style="position:absolute;left:0;text-align:left;margin-left:372.05pt;margin-top:12.65pt;width:166.4pt;height:7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" filled="f" stroked="f" strokeweight="1pt">
                <v:textbox>
                  <w:txbxContent>
                    <w:p w14:paraId="5E11A7A3" w14:textId="00809758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DB5F8B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A04384">
                        <w:rPr>
                          <w:rFonts w:ascii="Arial" w:hAnsi="Arial" w:cs="Arial"/>
                          <w:color w:val="000000" w:themeColor="text1"/>
                        </w:rPr>
                        <w:t xml:space="preserve">  </w:t>
                      </w:r>
                      <w:r w:rsidR="00101C1A">
                        <w:rPr>
                          <w:rFonts w:ascii="Arial" w:hAnsi="Arial" w:cs="Arial"/>
                          <w:color w:val="000000" w:themeColor="text1"/>
                        </w:rPr>
                        <w:t>20-JAN-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>20</w:t>
                      </w:r>
                      <w:r w:rsidR="00101C1A">
                        <w:rPr>
                          <w:rFonts w:ascii="Arial" w:hAnsi="Arial" w:cs="Arial"/>
                          <w:color w:val="000000" w:themeColor="text1"/>
                        </w:rPr>
                        <w:t>23</w:t>
                      </w:r>
                    </w:p>
                    <w:p w14:paraId="6658F460" w14:textId="4B27AD48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101C1A">
                        <w:rPr>
                          <w:rFonts w:ascii="Arial" w:hAnsi="Arial" w:cs="Arial"/>
                          <w:color w:val="000000" w:themeColor="text1"/>
                        </w:rPr>
                        <w:t>01.00 PM – 04.00 P</w:t>
                      </w:r>
                      <w:r w:rsidR="00A04384">
                        <w:rPr>
                          <w:rFonts w:ascii="Arial" w:hAnsi="Arial" w:cs="Arial"/>
                          <w:color w:val="000000" w:themeColor="text1"/>
                        </w:rPr>
                        <w:t>M</w:t>
                      </w:r>
                    </w:p>
                    <w:p w14:paraId="7DA3F0BF" w14:textId="35C9CC41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A04384">
                        <w:rPr>
                          <w:rFonts w:ascii="Arial" w:hAnsi="Arial" w:cs="Arial"/>
                          <w:color w:val="000000" w:themeColor="text1"/>
                        </w:rPr>
                        <w:t>100</w:t>
                      </w:r>
                    </w:p>
                    <w:p w14:paraId="1557C27B" w14:textId="0908B595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 </w:t>
                      </w:r>
                      <w:r w:rsidR="00A04384">
                        <w:rPr>
                          <w:rFonts w:ascii="Arial" w:hAnsi="Arial" w:cs="Arial"/>
                          <w:color w:val="000000" w:themeColor="text1"/>
                        </w:rPr>
                        <w:t>50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%</w:t>
                      </w:r>
                    </w:p>
                  </w:txbxContent>
                </v:textbox>
              </v:rect>
            </w:pict>
          </mc:Fallback>
        </mc:AlternateContent>
      </w:r>
      <w:r w:rsidR="00555896" w:rsidRPr="00101C1A">
        <w:rPr>
          <w:rFonts w:ascii="Arial" w:hAnsi="Arial" w:cs="Arial"/>
          <w:b/>
          <w:sz w:val="24"/>
          <w:szCs w:val="24"/>
          <w:u w:val="single"/>
        </w:rPr>
        <w:t>MAKEUP</w:t>
      </w:r>
      <w:r w:rsidR="00532028" w:rsidRPr="00101C1A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73303C" w:rsidRPr="00101C1A">
        <w:rPr>
          <w:rFonts w:ascii="Arial" w:hAnsi="Arial" w:cs="Arial"/>
          <w:b/>
          <w:sz w:val="24"/>
          <w:szCs w:val="24"/>
          <w:u w:val="single"/>
        </w:rPr>
        <w:t>EXAMINATION</w:t>
      </w:r>
      <w:r w:rsidR="00101C1A" w:rsidRPr="00101C1A">
        <w:rPr>
          <w:rFonts w:ascii="Arial" w:hAnsi="Arial" w:cs="Arial"/>
          <w:b/>
          <w:sz w:val="24"/>
          <w:szCs w:val="24"/>
          <w:u w:val="single"/>
        </w:rPr>
        <w:t>- JAN 2023</w:t>
      </w:r>
    </w:p>
    <w:p w14:paraId="4417A2EF" w14:textId="77777777" w:rsidR="00283030" w:rsidRDefault="00283030">
      <w:pPr>
        <w:rPr>
          <w:rFonts w:ascii="Arial" w:hAnsi="Arial" w:cs="Arial"/>
        </w:rPr>
      </w:pPr>
    </w:p>
    <w:p w14:paraId="59D285C9" w14:textId="77777777" w:rsidR="00283030" w:rsidRDefault="00283030">
      <w:pPr>
        <w:rPr>
          <w:rFonts w:ascii="Arial" w:hAnsi="Arial" w:cs="Arial"/>
        </w:rPr>
      </w:pPr>
    </w:p>
    <w:p w14:paraId="7C635D7D" w14:textId="77777777" w:rsidR="00283030" w:rsidRPr="00CD3799" w:rsidRDefault="00F45872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</w:t>
      </w:r>
    </w:p>
    <w:p w14:paraId="0B066CB7" w14:textId="77777777" w:rsidR="004F4DA9" w:rsidRPr="00E92AB6" w:rsidRDefault="00931589" w:rsidP="004F4DA9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</w:t>
      </w:r>
      <w:r w:rsidR="004F4DA9" w:rsidRPr="00E92AB6">
        <w:rPr>
          <w:rFonts w:ascii="Arial" w:hAnsi="Arial" w:cs="Arial"/>
          <w:b/>
          <w:sz w:val="24"/>
        </w:rPr>
        <w:t>Instruction</w:t>
      </w:r>
      <w:r w:rsidR="00575F88">
        <w:rPr>
          <w:rFonts w:ascii="Arial" w:hAnsi="Arial" w:cs="Arial"/>
          <w:b/>
          <w:sz w:val="24"/>
        </w:rPr>
        <w:t>s</w:t>
      </w:r>
      <w:r w:rsidR="004F4DA9" w:rsidRPr="00E92AB6">
        <w:rPr>
          <w:rFonts w:ascii="Arial" w:hAnsi="Arial" w:cs="Arial"/>
          <w:b/>
          <w:sz w:val="24"/>
        </w:rPr>
        <w:t>:</w:t>
      </w:r>
    </w:p>
    <w:p w14:paraId="31C68E1D" w14:textId="5A3698F5" w:rsidR="001B4B20" w:rsidRPr="00101C1A" w:rsidRDefault="0074725E" w:rsidP="00101C1A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3F4E9F">
        <w:rPr>
          <w:rFonts w:ascii="Arial" w:hAnsi="Arial" w:cs="Arial"/>
          <w:i/>
        </w:rPr>
        <w:t xml:space="preserve">Read the </w:t>
      </w:r>
      <w:r w:rsidR="003F4E9F">
        <w:rPr>
          <w:rFonts w:ascii="Arial" w:hAnsi="Arial" w:cs="Arial"/>
          <w:i/>
        </w:rPr>
        <w:t xml:space="preserve">all </w:t>
      </w:r>
      <w:r w:rsidRPr="003F4E9F">
        <w:rPr>
          <w:rFonts w:ascii="Arial" w:hAnsi="Arial" w:cs="Arial"/>
          <w:i/>
        </w:rPr>
        <w:t>question</w:t>
      </w:r>
      <w:r w:rsidR="003F4E9F">
        <w:rPr>
          <w:rFonts w:ascii="Arial" w:hAnsi="Arial" w:cs="Arial"/>
          <w:i/>
        </w:rPr>
        <w:t>s</w:t>
      </w:r>
      <w:r w:rsidRPr="003F4E9F">
        <w:rPr>
          <w:rFonts w:ascii="Arial" w:hAnsi="Arial" w:cs="Arial"/>
          <w:i/>
        </w:rPr>
        <w:t xml:space="preserve"> </w:t>
      </w:r>
      <w:r w:rsidR="003F4E9F" w:rsidRPr="003F4E9F">
        <w:rPr>
          <w:rFonts w:ascii="Arial" w:hAnsi="Arial" w:cs="Arial"/>
          <w:i/>
        </w:rPr>
        <w:t>carefull</w:t>
      </w:r>
      <w:r w:rsidRPr="003F4E9F">
        <w:rPr>
          <w:rFonts w:ascii="Arial" w:hAnsi="Arial" w:cs="Arial"/>
          <w:i/>
        </w:rPr>
        <w:t xml:space="preserve">y </w:t>
      </w:r>
      <w:r w:rsidR="00555896">
        <w:rPr>
          <w:rFonts w:ascii="Arial" w:hAnsi="Arial" w:cs="Arial"/>
          <w:i/>
        </w:rPr>
        <w:t>before</w:t>
      </w:r>
      <w:r w:rsidRPr="003F4E9F">
        <w:rPr>
          <w:rFonts w:ascii="Arial" w:hAnsi="Arial" w:cs="Arial"/>
          <w:i/>
        </w:rPr>
        <w:t xml:space="preserve"> answer</w:t>
      </w:r>
      <w:r w:rsidR="00555896">
        <w:rPr>
          <w:rFonts w:ascii="Arial" w:hAnsi="Arial" w:cs="Arial"/>
          <w:i/>
        </w:rPr>
        <w:t>ing</w:t>
      </w:r>
      <w:r w:rsidRPr="003F4E9F">
        <w:rPr>
          <w:rFonts w:ascii="Arial" w:hAnsi="Arial" w:cs="Arial"/>
          <w:i/>
        </w:rPr>
        <w:t xml:space="preserve">. </w:t>
      </w:r>
    </w:p>
    <w:p w14:paraId="323789FC" w14:textId="39833AFE" w:rsidR="00AE1AD5" w:rsidRPr="001B4B20" w:rsidRDefault="00AE1AD5" w:rsidP="001B4B20">
      <w:pPr>
        <w:pStyle w:val="NoSpacing"/>
        <w:pBdr>
          <w:bottom w:val="single" w:sz="4" w:space="1" w:color="auto"/>
        </w:pBdr>
        <w:rPr>
          <w:sz w:val="10"/>
        </w:rPr>
      </w:pPr>
    </w:p>
    <w:p w14:paraId="1B812CF8" w14:textId="77777777" w:rsidR="001B4B20" w:rsidRDefault="001B4B20" w:rsidP="001B4B20">
      <w:pPr>
        <w:pStyle w:val="NoSpacing"/>
      </w:pPr>
    </w:p>
    <w:p w14:paraId="628DD849" w14:textId="0C04496A" w:rsidR="003F4E9F" w:rsidRDefault="003F4E9F" w:rsidP="008639DC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B47B65">
        <w:rPr>
          <w:rFonts w:ascii="Arial" w:hAnsi="Arial" w:cs="Arial"/>
          <w:b/>
          <w:sz w:val="24"/>
          <w:szCs w:val="24"/>
        </w:rPr>
        <w:t>[Memory Recall Questions]</w:t>
      </w:r>
    </w:p>
    <w:p w14:paraId="76AF5B4F" w14:textId="799C3FC0" w:rsidR="003F4E9F" w:rsidRPr="00B47B65" w:rsidRDefault="003F4E9F" w:rsidP="008639DC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</w:t>
      </w:r>
      <w:bookmarkStart w:id="0" w:name="_GoBack"/>
      <w:bookmarkEnd w:id="0"/>
      <w:r w:rsidRPr="00B47B65">
        <w:rPr>
          <w:rFonts w:ascii="Arial" w:hAnsi="Arial" w:cs="Arial"/>
          <w:b/>
          <w:sz w:val="24"/>
          <w:szCs w:val="24"/>
        </w:rPr>
        <w:t>. E</w:t>
      </w:r>
      <w:r>
        <w:rPr>
          <w:rFonts w:ascii="Arial" w:hAnsi="Arial" w:cs="Arial"/>
          <w:b/>
          <w:sz w:val="24"/>
          <w:szCs w:val="24"/>
        </w:rPr>
        <w:t xml:space="preserve">ach question carries </w:t>
      </w:r>
      <w:r w:rsidR="00101C1A" w:rsidRPr="00101C1A">
        <w:rPr>
          <w:rFonts w:ascii="Arial" w:hAnsi="Arial" w:cs="Arial"/>
          <w:b/>
          <w:sz w:val="24"/>
          <w:szCs w:val="24"/>
        </w:rPr>
        <w:t>TWO</w:t>
      </w:r>
      <w:r w:rsidR="00101C1A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marks.</w:t>
      </w:r>
      <w:r>
        <w:rPr>
          <w:rFonts w:ascii="Arial" w:hAnsi="Arial" w:cs="Arial"/>
          <w:b/>
          <w:sz w:val="24"/>
          <w:szCs w:val="24"/>
        </w:rPr>
        <w:tab/>
        <w:t xml:space="preserve">        (</w:t>
      </w:r>
      <w:r w:rsidR="00555896">
        <w:rPr>
          <w:rFonts w:ascii="Arial" w:hAnsi="Arial" w:cs="Arial"/>
          <w:b/>
          <w:sz w:val="24"/>
          <w:szCs w:val="24"/>
        </w:rPr>
        <w:t>10</w:t>
      </w:r>
      <w:r>
        <w:rPr>
          <w:rFonts w:ascii="Arial" w:hAnsi="Arial" w:cs="Arial"/>
          <w:b/>
          <w:sz w:val="24"/>
          <w:szCs w:val="24"/>
        </w:rPr>
        <w:t xml:space="preserve">Qx </w:t>
      </w:r>
      <w:r w:rsidR="00555896">
        <w:rPr>
          <w:rFonts w:ascii="Arial" w:hAnsi="Arial" w:cs="Arial"/>
          <w:b/>
          <w:sz w:val="24"/>
          <w:szCs w:val="24"/>
        </w:rPr>
        <w:t>2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845B53">
        <w:rPr>
          <w:rFonts w:ascii="Arial" w:hAnsi="Arial" w:cs="Arial"/>
          <w:b/>
          <w:sz w:val="24"/>
          <w:szCs w:val="24"/>
        </w:rPr>
        <w:t xml:space="preserve"> </w:t>
      </w:r>
      <w:r w:rsidR="00555896">
        <w:rPr>
          <w:rFonts w:ascii="Arial" w:hAnsi="Arial" w:cs="Arial"/>
          <w:b/>
          <w:sz w:val="24"/>
          <w:szCs w:val="24"/>
        </w:rPr>
        <w:t>2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 xml:space="preserve">) </w:t>
      </w:r>
    </w:p>
    <w:p w14:paraId="404ECA07" w14:textId="77777777" w:rsidR="003F4E9F" w:rsidRDefault="003F4E9F" w:rsidP="008639DC">
      <w:pPr>
        <w:jc w:val="center"/>
        <w:rPr>
          <w:rFonts w:ascii="Arial" w:hAnsi="Arial" w:cs="Arial"/>
          <w:b/>
          <w:sz w:val="24"/>
          <w:szCs w:val="24"/>
        </w:rPr>
      </w:pPr>
    </w:p>
    <w:p w14:paraId="53F1714C" w14:textId="36AD61C4" w:rsidR="00397209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1. Explain the objectives of Corporate Governance.</w:t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08681F" w:rsidRPr="00A77C7A">
        <w:rPr>
          <w:rFonts w:ascii="Times New Roman" w:hAnsi="Times New Roman"/>
          <w:sz w:val="24"/>
          <w:szCs w:val="24"/>
        </w:rPr>
        <w:t>(C.O.No.</w:t>
      </w:r>
      <w:r w:rsidR="0008681F">
        <w:rPr>
          <w:rFonts w:ascii="Times New Roman" w:hAnsi="Times New Roman"/>
          <w:sz w:val="24"/>
          <w:szCs w:val="24"/>
        </w:rPr>
        <w:t>1</w:t>
      </w:r>
      <w:r w:rsidR="0008681F" w:rsidRPr="00A77C7A">
        <w:rPr>
          <w:rFonts w:ascii="Times New Roman" w:hAnsi="Times New Roman"/>
          <w:sz w:val="24"/>
          <w:szCs w:val="24"/>
        </w:rPr>
        <w:t>) [ Knowledge]</w:t>
      </w:r>
    </w:p>
    <w:p w14:paraId="5502006C" w14:textId="508D9356" w:rsidR="00397209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2. D</w:t>
      </w:r>
      <w:r w:rsidR="0078228A">
        <w:rPr>
          <w:rFonts w:ascii="Arial" w:hAnsi="Arial" w:cs="Arial"/>
          <w:sz w:val="24"/>
          <w:szCs w:val="24"/>
        </w:rPr>
        <w:t xml:space="preserve">efine </w:t>
      </w:r>
      <w:r>
        <w:rPr>
          <w:rFonts w:ascii="Arial" w:hAnsi="Arial" w:cs="Arial"/>
          <w:sz w:val="24"/>
          <w:szCs w:val="24"/>
        </w:rPr>
        <w:t>the term “stakeholders.”</w:t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08681F" w:rsidRPr="00A77C7A">
        <w:rPr>
          <w:rFonts w:ascii="Times New Roman" w:hAnsi="Times New Roman"/>
          <w:sz w:val="24"/>
          <w:szCs w:val="24"/>
        </w:rPr>
        <w:t>(C.O.No.</w:t>
      </w:r>
      <w:r w:rsidR="0008681F">
        <w:rPr>
          <w:rFonts w:ascii="Times New Roman" w:hAnsi="Times New Roman"/>
          <w:sz w:val="24"/>
          <w:szCs w:val="24"/>
        </w:rPr>
        <w:t>3</w:t>
      </w:r>
      <w:r w:rsidR="0008681F" w:rsidRPr="00A77C7A">
        <w:rPr>
          <w:rFonts w:ascii="Times New Roman" w:hAnsi="Times New Roman"/>
          <w:sz w:val="24"/>
          <w:szCs w:val="24"/>
        </w:rPr>
        <w:t>) [ Knowledge]</w:t>
      </w:r>
    </w:p>
    <w:p w14:paraId="46C5593D" w14:textId="3ACE7A34" w:rsidR="00397209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3. Discuss the Unitary Board system.</w:t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08681F" w:rsidRPr="00A77C7A">
        <w:rPr>
          <w:rFonts w:ascii="Times New Roman" w:hAnsi="Times New Roman"/>
          <w:sz w:val="24"/>
          <w:szCs w:val="24"/>
        </w:rPr>
        <w:t>(C.O.No.</w:t>
      </w:r>
      <w:r w:rsidR="0008681F">
        <w:rPr>
          <w:rFonts w:ascii="Times New Roman" w:hAnsi="Times New Roman"/>
          <w:sz w:val="24"/>
          <w:szCs w:val="24"/>
        </w:rPr>
        <w:t>2</w:t>
      </w:r>
      <w:r w:rsidR="0008681F" w:rsidRPr="00A77C7A">
        <w:rPr>
          <w:rFonts w:ascii="Times New Roman" w:hAnsi="Times New Roman"/>
          <w:sz w:val="24"/>
          <w:szCs w:val="24"/>
        </w:rPr>
        <w:t>) [ Knowledge]</w:t>
      </w:r>
    </w:p>
    <w:p w14:paraId="602BD85E" w14:textId="1774054D" w:rsidR="00397209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4. Discuss the Political theory of Corporate Governance.</w:t>
      </w:r>
      <w:r w:rsidR="0008681F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08681F" w:rsidRPr="00A77C7A">
        <w:rPr>
          <w:rFonts w:ascii="Times New Roman" w:hAnsi="Times New Roman"/>
          <w:sz w:val="24"/>
          <w:szCs w:val="24"/>
        </w:rPr>
        <w:t>(C.O.No.</w:t>
      </w:r>
      <w:r w:rsidR="0008681F">
        <w:rPr>
          <w:rFonts w:ascii="Times New Roman" w:hAnsi="Times New Roman"/>
          <w:sz w:val="24"/>
          <w:szCs w:val="24"/>
        </w:rPr>
        <w:t>1</w:t>
      </w:r>
      <w:r w:rsidR="0008681F" w:rsidRPr="00A77C7A">
        <w:rPr>
          <w:rFonts w:ascii="Times New Roman" w:hAnsi="Times New Roman"/>
          <w:sz w:val="24"/>
          <w:szCs w:val="24"/>
        </w:rPr>
        <w:t>) [ Knowledge]</w:t>
      </w:r>
    </w:p>
    <w:p w14:paraId="62EE720B" w14:textId="52D8B2A9" w:rsidR="00397209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5. Briefly explain the outcomes of N.R Narayan Murthy report.</w:t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 w:rsidRPr="00A77C7A">
        <w:rPr>
          <w:rFonts w:ascii="Times New Roman" w:hAnsi="Times New Roman"/>
          <w:sz w:val="24"/>
          <w:szCs w:val="24"/>
        </w:rPr>
        <w:t>(C.O.No.</w:t>
      </w:r>
      <w:r w:rsidR="0008681F">
        <w:rPr>
          <w:rFonts w:ascii="Times New Roman" w:hAnsi="Times New Roman"/>
          <w:sz w:val="24"/>
          <w:szCs w:val="24"/>
        </w:rPr>
        <w:t>1</w:t>
      </w:r>
      <w:r w:rsidR="0008681F" w:rsidRPr="00A77C7A">
        <w:rPr>
          <w:rFonts w:ascii="Times New Roman" w:hAnsi="Times New Roman"/>
          <w:sz w:val="24"/>
          <w:szCs w:val="24"/>
        </w:rPr>
        <w:t>) [ Knowledge]</w:t>
      </w:r>
    </w:p>
    <w:p w14:paraId="3A63C292" w14:textId="20509D58" w:rsidR="00397209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6.</w:t>
      </w:r>
      <w:r w:rsidR="0078228A">
        <w:rPr>
          <w:rFonts w:ascii="Arial" w:hAnsi="Arial" w:cs="Arial"/>
          <w:sz w:val="24"/>
          <w:szCs w:val="24"/>
        </w:rPr>
        <w:t xml:space="preserve"> Briefly explain the ethics of an Auditor.</w:t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  <w:t xml:space="preserve">           </w:t>
      </w:r>
      <w:r w:rsidR="0008681F" w:rsidRPr="00A77C7A">
        <w:rPr>
          <w:rFonts w:ascii="Times New Roman" w:hAnsi="Times New Roman"/>
          <w:sz w:val="24"/>
          <w:szCs w:val="24"/>
        </w:rPr>
        <w:t>(C.O.No.</w:t>
      </w:r>
      <w:r w:rsidR="0008681F">
        <w:rPr>
          <w:rFonts w:ascii="Times New Roman" w:hAnsi="Times New Roman"/>
          <w:sz w:val="24"/>
          <w:szCs w:val="24"/>
        </w:rPr>
        <w:t>2</w:t>
      </w:r>
      <w:r w:rsidR="0008681F" w:rsidRPr="00A77C7A">
        <w:rPr>
          <w:rFonts w:ascii="Times New Roman" w:hAnsi="Times New Roman"/>
          <w:sz w:val="24"/>
          <w:szCs w:val="24"/>
        </w:rPr>
        <w:t>) [ Knowledge]</w:t>
      </w:r>
    </w:p>
    <w:p w14:paraId="58F2D8C2" w14:textId="1E91507E" w:rsidR="00397209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7.</w:t>
      </w:r>
      <w:r w:rsidR="0078228A">
        <w:rPr>
          <w:rFonts w:ascii="Arial" w:hAnsi="Arial" w:cs="Arial"/>
          <w:sz w:val="24"/>
          <w:szCs w:val="24"/>
        </w:rPr>
        <w:t xml:space="preserve"> How is a two-tier board more efficient over unitary board?</w:t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 w:rsidRPr="00A77C7A">
        <w:rPr>
          <w:rFonts w:ascii="Times New Roman" w:hAnsi="Times New Roman"/>
          <w:sz w:val="24"/>
          <w:szCs w:val="24"/>
        </w:rPr>
        <w:t>(C.O.No.</w:t>
      </w:r>
      <w:r w:rsidR="0008681F">
        <w:rPr>
          <w:rFonts w:ascii="Times New Roman" w:hAnsi="Times New Roman"/>
          <w:sz w:val="24"/>
          <w:szCs w:val="24"/>
        </w:rPr>
        <w:t>2</w:t>
      </w:r>
      <w:r w:rsidR="0008681F" w:rsidRPr="00A77C7A">
        <w:rPr>
          <w:rFonts w:ascii="Times New Roman" w:hAnsi="Times New Roman"/>
          <w:sz w:val="24"/>
          <w:szCs w:val="24"/>
        </w:rPr>
        <w:t>) [ Knowledge]</w:t>
      </w:r>
    </w:p>
    <w:p w14:paraId="2F8C1B0F" w14:textId="54F04D1B" w:rsidR="00397209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8.</w:t>
      </w:r>
      <w:r w:rsidR="0078228A">
        <w:rPr>
          <w:rFonts w:ascii="Arial" w:hAnsi="Arial" w:cs="Arial"/>
          <w:sz w:val="24"/>
          <w:szCs w:val="24"/>
        </w:rPr>
        <w:t xml:space="preserve"> Define “Oppression.”</w:t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08681F" w:rsidRPr="00A77C7A">
        <w:rPr>
          <w:rFonts w:ascii="Times New Roman" w:hAnsi="Times New Roman"/>
          <w:sz w:val="24"/>
          <w:szCs w:val="24"/>
        </w:rPr>
        <w:t>(C.O.No.</w:t>
      </w:r>
      <w:r w:rsidR="0008681F">
        <w:rPr>
          <w:rFonts w:ascii="Times New Roman" w:hAnsi="Times New Roman"/>
          <w:sz w:val="24"/>
          <w:szCs w:val="24"/>
        </w:rPr>
        <w:t>4</w:t>
      </w:r>
      <w:r w:rsidR="0008681F" w:rsidRPr="00A77C7A">
        <w:rPr>
          <w:rFonts w:ascii="Times New Roman" w:hAnsi="Times New Roman"/>
          <w:sz w:val="24"/>
          <w:szCs w:val="24"/>
        </w:rPr>
        <w:t>) [ Knowledge]</w:t>
      </w:r>
    </w:p>
    <w:p w14:paraId="112493FB" w14:textId="65150904" w:rsidR="00397209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9.</w:t>
      </w:r>
      <w:r w:rsidR="0078228A">
        <w:rPr>
          <w:rFonts w:ascii="Arial" w:hAnsi="Arial" w:cs="Arial"/>
          <w:sz w:val="24"/>
          <w:szCs w:val="24"/>
        </w:rPr>
        <w:t xml:space="preserve"> Briefly explain E-voting by shareholders. </w:t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08681F" w:rsidRPr="00A77C7A">
        <w:rPr>
          <w:rFonts w:ascii="Times New Roman" w:hAnsi="Times New Roman"/>
          <w:sz w:val="24"/>
          <w:szCs w:val="24"/>
        </w:rPr>
        <w:t>(C.O.No.</w:t>
      </w:r>
      <w:r w:rsidR="0008681F">
        <w:rPr>
          <w:rFonts w:ascii="Times New Roman" w:hAnsi="Times New Roman"/>
          <w:sz w:val="24"/>
          <w:szCs w:val="24"/>
        </w:rPr>
        <w:t>2</w:t>
      </w:r>
      <w:r w:rsidR="0008681F" w:rsidRPr="00A77C7A">
        <w:rPr>
          <w:rFonts w:ascii="Times New Roman" w:hAnsi="Times New Roman"/>
          <w:sz w:val="24"/>
          <w:szCs w:val="24"/>
        </w:rPr>
        <w:t>) [ Knowledge]</w:t>
      </w:r>
    </w:p>
    <w:p w14:paraId="27E1E856" w14:textId="0849C794" w:rsidR="00101C1A" w:rsidRDefault="00397209" w:rsidP="00101C1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10.</w:t>
      </w:r>
      <w:r w:rsidR="0078228A">
        <w:rPr>
          <w:rFonts w:ascii="Arial" w:hAnsi="Arial" w:cs="Arial"/>
          <w:sz w:val="24"/>
          <w:szCs w:val="24"/>
        </w:rPr>
        <w:t xml:space="preserve">  Briefly discuss the agency theory.</w:t>
      </w:r>
      <w:r w:rsidR="003F4E9F" w:rsidRPr="00954B5A">
        <w:rPr>
          <w:rFonts w:ascii="Arial" w:hAnsi="Arial" w:cs="Arial"/>
          <w:sz w:val="24"/>
          <w:szCs w:val="24"/>
        </w:rPr>
        <w:t xml:space="preserve">                     </w:t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08681F" w:rsidRPr="00A77C7A">
        <w:rPr>
          <w:rFonts w:ascii="Times New Roman" w:hAnsi="Times New Roman"/>
          <w:sz w:val="24"/>
          <w:szCs w:val="24"/>
        </w:rPr>
        <w:t>(C.O.No.</w:t>
      </w:r>
      <w:r w:rsidR="0008681F">
        <w:rPr>
          <w:rFonts w:ascii="Times New Roman" w:hAnsi="Times New Roman"/>
          <w:sz w:val="24"/>
          <w:szCs w:val="24"/>
        </w:rPr>
        <w:t>4</w:t>
      </w:r>
      <w:r w:rsidR="0008681F" w:rsidRPr="00A77C7A">
        <w:rPr>
          <w:rFonts w:ascii="Times New Roman" w:hAnsi="Times New Roman"/>
          <w:sz w:val="24"/>
          <w:szCs w:val="24"/>
        </w:rPr>
        <w:t>) [ Knowledge]</w:t>
      </w:r>
      <w:r w:rsidR="003F4E9F" w:rsidRPr="00954B5A">
        <w:rPr>
          <w:rFonts w:ascii="Arial" w:hAnsi="Arial" w:cs="Arial"/>
          <w:sz w:val="24"/>
          <w:szCs w:val="24"/>
        </w:rPr>
        <w:t xml:space="preserve">          </w:t>
      </w:r>
    </w:p>
    <w:p w14:paraId="4D976C48" w14:textId="209B00E3" w:rsidR="00397209" w:rsidRDefault="003F4E9F" w:rsidP="00101C1A">
      <w:pPr>
        <w:rPr>
          <w:rFonts w:ascii="Arial" w:hAnsi="Arial" w:cs="Arial"/>
          <w:sz w:val="24"/>
          <w:szCs w:val="24"/>
        </w:rPr>
      </w:pPr>
      <w:r w:rsidRPr="00954B5A">
        <w:rPr>
          <w:rFonts w:ascii="Arial" w:hAnsi="Arial" w:cs="Arial"/>
          <w:sz w:val="24"/>
          <w:szCs w:val="24"/>
        </w:rPr>
        <w:t xml:space="preserve">              </w:t>
      </w:r>
      <w:r w:rsidR="00101C1A">
        <w:rPr>
          <w:rFonts w:ascii="Arial" w:hAnsi="Arial" w:cs="Arial"/>
          <w:sz w:val="24"/>
          <w:szCs w:val="24"/>
        </w:rPr>
        <w:t xml:space="preserve">                               </w:t>
      </w:r>
    </w:p>
    <w:p w14:paraId="301B0F93" w14:textId="547E818D" w:rsidR="003F4E9F" w:rsidRDefault="003F4E9F" w:rsidP="008639DC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B</w:t>
      </w:r>
      <w:r>
        <w:rPr>
          <w:rFonts w:ascii="Arial" w:hAnsi="Arial" w:cs="Arial"/>
          <w:b/>
          <w:sz w:val="24"/>
          <w:szCs w:val="24"/>
        </w:rPr>
        <w:t xml:space="preserve"> [Thought Provoking Questions]</w:t>
      </w:r>
    </w:p>
    <w:p w14:paraId="757DCF8A" w14:textId="77777777" w:rsidR="00101C1A" w:rsidRDefault="00101C1A" w:rsidP="008639DC">
      <w:pPr>
        <w:jc w:val="center"/>
        <w:rPr>
          <w:rFonts w:ascii="Arial" w:hAnsi="Arial" w:cs="Arial"/>
          <w:b/>
          <w:sz w:val="24"/>
          <w:szCs w:val="24"/>
        </w:rPr>
      </w:pPr>
    </w:p>
    <w:p w14:paraId="19314C3A" w14:textId="3A28A2E3" w:rsidR="003F4E9F" w:rsidRPr="00B47B65" w:rsidRDefault="003F4E9F" w:rsidP="008639DC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 xml:space="preserve">Answer </w:t>
      </w:r>
      <w:r>
        <w:rPr>
          <w:rFonts w:ascii="Arial" w:hAnsi="Arial" w:cs="Arial"/>
          <w:b/>
          <w:sz w:val="24"/>
          <w:szCs w:val="24"/>
        </w:rPr>
        <w:t>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101C1A" w:rsidRPr="00101C1A">
        <w:rPr>
          <w:rFonts w:ascii="Arial" w:hAnsi="Arial" w:cs="Arial"/>
          <w:b/>
          <w:sz w:val="24"/>
          <w:szCs w:val="24"/>
        </w:rPr>
        <w:t>TEN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 (</w:t>
      </w:r>
      <w:r w:rsidR="00555896">
        <w:rPr>
          <w:rFonts w:ascii="Arial" w:hAnsi="Arial" w:cs="Arial"/>
          <w:b/>
          <w:sz w:val="24"/>
          <w:szCs w:val="24"/>
        </w:rPr>
        <w:t>4</w:t>
      </w:r>
      <w:r w:rsidRPr="00B47B65">
        <w:rPr>
          <w:rFonts w:ascii="Arial" w:hAnsi="Arial" w:cs="Arial"/>
          <w:b/>
          <w:sz w:val="24"/>
          <w:szCs w:val="24"/>
        </w:rPr>
        <w:t>Qx</w:t>
      </w:r>
      <w:r w:rsidR="00555896">
        <w:rPr>
          <w:rFonts w:ascii="Arial" w:hAnsi="Arial" w:cs="Arial"/>
          <w:b/>
          <w:sz w:val="24"/>
          <w:szCs w:val="24"/>
        </w:rPr>
        <w:t>10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555896">
        <w:rPr>
          <w:rFonts w:ascii="Arial" w:hAnsi="Arial" w:cs="Arial"/>
          <w:b/>
          <w:sz w:val="24"/>
          <w:szCs w:val="24"/>
        </w:rPr>
        <w:t>4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>)</w:t>
      </w:r>
    </w:p>
    <w:p w14:paraId="2CD6E402" w14:textId="0642A40F" w:rsidR="00397209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11.</w:t>
      </w:r>
      <w:r w:rsidR="0078228A">
        <w:rPr>
          <w:rFonts w:ascii="Arial" w:hAnsi="Arial" w:cs="Arial"/>
          <w:sz w:val="24"/>
          <w:szCs w:val="24"/>
        </w:rPr>
        <w:t xml:space="preserve"> Elucidate on the important recommendations of the Cadbury Committee Report with regard to the Board of Directors.</w:t>
      </w:r>
      <w:r w:rsidR="0008681F">
        <w:rPr>
          <w:rFonts w:ascii="Arial" w:hAnsi="Arial" w:cs="Arial"/>
          <w:sz w:val="24"/>
          <w:szCs w:val="24"/>
        </w:rPr>
        <w:t xml:space="preserve"> </w:t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08681F"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>(C.O.No.</w:t>
      </w:r>
      <w:r w:rsidR="0008681F">
        <w:rPr>
          <w:rFonts w:ascii="Times New Roman" w:hAnsi="Times New Roman"/>
          <w:b/>
          <w:bCs/>
          <w:color w:val="000000" w:themeColor="text1"/>
          <w:sz w:val="24"/>
          <w:szCs w:val="24"/>
        </w:rPr>
        <w:t>1</w:t>
      </w:r>
      <w:r w:rsidR="0008681F"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) </w:t>
      </w:r>
      <w:r w:rsidR="0008681F">
        <w:rPr>
          <w:rFonts w:ascii="Arial" w:hAnsi="Arial" w:cs="Arial"/>
          <w:sz w:val="24"/>
          <w:szCs w:val="24"/>
        </w:rPr>
        <w:t>[</w:t>
      </w:r>
      <w:r w:rsidR="00B97D7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Comprehension </w:t>
      </w:r>
      <w:r w:rsidR="0008681F"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>level]</w:t>
      </w:r>
      <w:r w:rsidR="0008681F" w:rsidRPr="00BF6E05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</w:p>
    <w:p w14:paraId="4E572935" w14:textId="29C636CD" w:rsidR="00397209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Q12.</w:t>
      </w:r>
      <w:r w:rsidR="0078228A">
        <w:rPr>
          <w:rFonts w:ascii="Arial" w:hAnsi="Arial" w:cs="Arial"/>
          <w:sz w:val="24"/>
          <w:szCs w:val="24"/>
        </w:rPr>
        <w:t xml:space="preserve">  Elaborate on the role of Audit Committee.</w:t>
      </w:r>
      <w:r w:rsidR="0008681F">
        <w:rPr>
          <w:rFonts w:ascii="Arial" w:hAnsi="Arial" w:cs="Arial"/>
          <w:sz w:val="24"/>
          <w:szCs w:val="24"/>
        </w:rPr>
        <w:tab/>
      </w:r>
      <w:r w:rsidR="00B97D73">
        <w:rPr>
          <w:rFonts w:ascii="Arial" w:hAnsi="Arial" w:cs="Arial"/>
          <w:sz w:val="24"/>
          <w:szCs w:val="24"/>
        </w:rPr>
        <w:tab/>
      </w:r>
      <w:r w:rsidR="0008681F"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>(C.O.No.</w:t>
      </w:r>
      <w:r w:rsidR="0008681F">
        <w:rPr>
          <w:rFonts w:ascii="Times New Roman" w:hAnsi="Times New Roman"/>
          <w:b/>
          <w:bCs/>
          <w:color w:val="000000" w:themeColor="text1"/>
          <w:sz w:val="24"/>
          <w:szCs w:val="24"/>
        </w:rPr>
        <w:t>3</w:t>
      </w:r>
      <w:r w:rsidR="0008681F"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) </w:t>
      </w:r>
      <w:r w:rsidR="0008681F">
        <w:rPr>
          <w:rFonts w:ascii="Arial" w:hAnsi="Arial" w:cs="Arial"/>
          <w:sz w:val="24"/>
          <w:szCs w:val="24"/>
        </w:rPr>
        <w:t xml:space="preserve"> [</w:t>
      </w:r>
      <w:r w:rsidR="00B97D7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Comprehension </w:t>
      </w:r>
      <w:r w:rsidR="0008681F"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>level]</w:t>
      </w:r>
      <w:r w:rsidR="0008681F" w:rsidRPr="00BF6E05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</w:p>
    <w:p w14:paraId="78EF9D5F" w14:textId="7C53D6FC" w:rsidR="0008681F" w:rsidRDefault="00397209" w:rsidP="008639DC">
      <w:pPr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13.</w:t>
      </w:r>
      <w:r w:rsidR="0078228A">
        <w:rPr>
          <w:rFonts w:ascii="Arial" w:hAnsi="Arial" w:cs="Arial"/>
          <w:sz w:val="24"/>
          <w:szCs w:val="24"/>
        </w:rPr>
        <w:t xml:space="preserve"> D</w:t>
      </w:r>
      <w:r w:rsidR="00730CD5">
        <w:rPr>
          <w:rFonts w:ascii="Arial" w:hAnsi="Arial" w:cs="Arial"/>
          <w:sz w:val="24"/>
          <w:szCs w:val="24"/>
        </w:rPr>
        <w:t>escribe in detail the OECD Principles of Corporate Governance.</w:t>
      </w:r>
      <w:r w:rsidR="0008681F" w:rsidRPr="0008681F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</w:p>
    <w:p w14:paraId="236C00B5" w14:textId="76A78E23" w:rsidR="00397209" w:rsidRDefault="0008681F" w:rsidP="00B97D73">
      <w:pPr>
        <w:ind w:left="5760" w:firstLine="720"/>
        <w:rPr>
          <w:rFonts w:ascii="Arial" w:hAnsi="Arial" w:cs="Arial"/>
          <w:sz w:val="24"/>
          <w:szCs w:val="24"/>
        </w:rPr>
      </w:pPr>
      <w:r>
        <w:rPr>
          <w:rFonts w:ascii="Times New Roman" w:hAnsi="Times New Roman"/>
          <w:b/>
          <w:bCs/>
          <w:color w:val="000000" w:themeColor="text1"/>
          <w:sz w:val="24"/>
          <w:szCs w:val="24"/>
        </w:rPr>
        <w:t>(</w:t>
      </w:r>
      <w:r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>C.O.No.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</w:rPr>
        <w:t>1</w:t>
      </w:r>
      <w:r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 xml:space="preserve"> [</w:t>
      </w:r>
      <w:r w:rsidR="00B97D7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Comprehension </w:t>
      </w:r>
      <w:r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>level]</w:t>
      </w:r>
      <w:r w:rsidRPr="00BF6E0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2CB7E030" w14:textId="77777777" w:rsidR="0008681F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14.</w:t>
      </w:r>
      <w:r w:rsidR="0078228A">
        <w:rPr>
          <w:rFonts w:ascii="Arial" w:hAnsi="Arial" w:cs="Arial"/>
          <w:sz w:val="24"/>
          <w:szCs w:val="24"/>
        </w:rPr>
        <w:t xml:space="preserve">  Describe how shareholder activism can influence the corporate functioning.</w:t>
      </w:r>
      <w:r w:rsidR="0008681F">
        <w:rPr>
          <w:rFonts w:ascii="Arial" w:hAnsi="Arial" w:cs="Arial"/>
          <w:sz w:val="24"/>
          <w:szCs w:val="24"/>
        </w:rPr>
        <w:t xml:space="preserve"> </w:t>
      </w:r>
    </w:p>
    <w:p w14:paraId="598C3431" w14:textId="2317DFC8" w:rsidR="00397209" w:rsidRPr="00954B5A" w:rsidRDefault="0008681F" w:rsidP="00B97D73">
      <w:pPr>
        <w:ind w:left="5760" w:firstLine="720"/>
        <w:rPr>
          <w:rFonts w:ascii="Arial" w:hAnsi="Arial" w:cs="Arial"/>
          <w:sz w:val="24"/>
          <w:szCs w:val="24"/>
        </w:rPr>
      </w:pPr>
      <w:r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>(C.O.No.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</w:rPr>
        <w:t>2</w:t>
      </w:r>
      <w:r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 xml:space="preserve"> [</w:t>
      </w:r>
      <w:r w:rsidR="00B97D7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Comprehension </w:t>
      </w:r>
      <w:r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>level]</w:t>
      </w:r>
      <w:r w:rsidRPr="00BF6E05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</w:p>
    <w:p w14:paraId="00CA5677" w14:textId="77777777" w:rsidR="003F4E9F" w:rsidRPr="00954B5A" w:rsidRDefault="003F4E9F" w:rsidP="008639DC">
      <w:pPr>
        <w:rPr>
          <w:rFonts w:ascii="Arial" w:hAnsi="Arial" w:cs="Arial"/>
          <w:sz w:val="24"/>
          <w:szCs w:val="24"/>
        </w:rPr>
      </w:pPr>
    </w:p>
    <w:p w14:paraId="3C0502D6" w14:textId="77777777" w:rsidR="003F4E9F" w:rsidRPr="004247E2" w:rsidRDefault="003F4E9F" w:rsidP="008639DC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C</w:t>
      </w:r>
      <w:r>
        <w:rPr>
          <w:rFonts w:ascii="Arial" w:hAnsi="Arial" w:cs="Arial"/>
          <w:b/>
          <w:sz w:val="24"/>
          <w:szCs w:val="24"/>
        </w:rPr>
        <w:t xml:space="preserve"> [Problem Solving Questions]</w:t>
      </w:r>
    </w:p>
    <w:p w14:paraId="274A8EE1" w14:textId="67B86404" w:rsidR="003F4E9F" w:rsidRPr="00B62DF4" w:rsidRDefault="003F4E9F" w:rsidP="008639D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swer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101C1A">
        <w:rPr>
          <w:rFonts w:ascii="Arial" w:hAnsi="Arial" w:cs="Arial"/>
          <w:b/>
          <w:sz w:val="24"/>
          <w:szCs w:val="24"/>
        </w:rPr>
        <w:t>TWENTY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</w:r>
      <w:r w:rsidR="00101C1A">
        <w:rPr>
          <w:rFonts w:ascii="Arial" w:hAnsi="Arial" w:cs="Arial"/>
          <w:b/>
          <w:sz w:val="24"/>
          <w:szCs w:val="24"/>
        </w:rPr>
        <w:t xml:space="preserve">     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="00555896">
        <w:rPr>
          <w:rFonts w:ascii="Arial" w:hAnsi="Arial" w:cs="Arial"/>
          <w:b/>
          <w:sz w:val="24"/>
          <w:szCs w:val="24"/>
        </w:rPr>
        <w:t>2</w:t>
      </w:r>
      <w:r>
        <w:rPr>
          <w:rFonts w:ascii="Arial" w:hAnsi="Arial" w:cs="Arial"/>
          <w:b/>
          <w:sz w:val="24"/>
          <w:szCs w:val="24"/>
        </w:rPr>
        <w:t>Qx</w:t>
      </w:r>
      <w:r w:rsidR="00555896">
        <w:rPr>
          <w:rFonts w:ascii="Arial" w:hAnsi="Arial" w:cs="Arial"/>
          <w:b/>
          <w:sz w:val="24"/>
          <w:szCs w:val="24"/>
        </w:rPr>
        <w:t>2</w:t>
      </w:r>
      <w:r>
        <w:rPr>
          <w:rFonts w:ascii="Arial" w:hAnsi="Arial" w:cs="Arial"/>
          <w:b/>
          <w:sz w:val="24"/>
          <w:szCs w:val="24"/>
        </w:rPr>
        <w:t>0M=</w:t>
      </w:r>
      <w:r w:rsidR="00555896">
        <w:rPr>
          <w:rFonts w:ascii="Arial" w:hAnsi="Arial" w:cs="Arial"/>
          <w:b/>
          <w:sz w:val="24"/>
          <w:szCs w:val="24"/>
        </w:rPr>
        <w:t>4</w:t>
      </w:r>
      <w:r>
        <w:rPr>
          <w:rFonts w:ascii="Arial" w:hAnsi="Arial" w:cs="Arial"/>
          <w:b/>
          <w:sz w:val="24"/>
          <w:szCs w:val="24"/>
        </w:rPr>
        <w:t>0M)</w:t>
      </w:r>
    </w:p>
    <w:p w14:paraId="0456BF04" w14:textId="75DCB8AB" w:rsidR="00397209" w:rsidRPr="00B97D73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</w:t>
      </w:r>
      <w:r w:rsidR="00B97D73">
        <w:rPr>
          <w:rFonts w:ascii="Arial" w:hAnsi="Arial" w:cs="Arial"/>
          <w:sz w:val="24"/>
          <w:szCs w:val="24"/>
        </w:rPr>
        <w:t xml:space="preserve">                               </w:t>
      </w:r>
      <w:r w:rsidR="003F4E9F" w:rsidRPr="00B97D73">
        <w:rPr>
          <w:rFonts w:ascii="Arial" w:hAnsi="Arial" w:cs="Arial"/>
          <w:sz w:val="24"/>
          <w:szCs w:val="24"/>
        </w:rPr>
        <w:t xml:space="preserve"> (C.O.No. 1-5) [</w:t>
      </w:r>
      <w:r w:rsidR="00555896" w:rsidRPr="00B97D73">
        <w:rPr>
          <w:rFonts w:ascii="Arial" w:hAnsi="Arial" w:cs="Arial"/>
          <w:sz w:val="24"/>
          <w:szCs w:val="24"/>
        </w:rPr>
        <w:t>Application</w:t>
      </w:r>
      <w:r w:rsidR="003F4E9F" w:rsidRPr="00B97D73">
        <w:rPr>
          <w:rFonts w:ascii="Arial" w:hAnsi="Arial" w:cs="Arial"/>
          <w:sz w:val="24"/>
          <w:szCs w:val="24"/>
        </w:rPr>
        <w:t xml:space="preserve"> level]  </w:t>
      </w:r>
    </w:p>
    <w:p w14:paraId="77A76D98" w14:textId="2A4D883C" w:rsidR="00397209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15.</w:t>
      </w:r>
      <w:r w:rsidR="0078228A" w:rsidRPr="0078228A">
        <w:rPr>
          <w:rFonts w:ascii="Arial" w:hAnsi="Arial" w:cs="Arial"/>
          <w:sz w:val="24"/>
          <w:szCs w:val="24"/>
        </w:rPr>
        <w:t xml:space="preserve"> </w:t>
      </w:r>
      <w:r w:rsidR="0078228A">
        <w:rPr>
          <w:rFonts w:ascii="Arial" w:hAnsi="Arial" w:cs="Arial"/>
          <w:sz w:val="24"/>
          <w:szCs w:val="24"/>
        </w:rPr>
        <w:t>Discuss about the disclosures that are required to be made in terms of Clause 49 of the Listing Agreement.</w:t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>
        <w:rPr>
          <w:rFonts w:ascii="Arial" w:hAnsi="Arial" w:cs="Arial"/>
          <w:sz w:val="24"/>
          <w:szCs w:val="24"/>
        </w:rPr>
        <w:tab/>
      </w:r>
      <w:r w:rsidR="0008681F"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>(C.O.No.</w:t>
      </w:r>
      <w:r w:rsidR="0008681F">
        <w:rPr>
          <w:rFonts w:ascii="Times New Roman" w:hAnsi="Times New Roman"/>
          <w:b/>
          <w:bCs/>
          <w:color w:val="000000" w:themeColor="text1"/>
          <w:sz w:val="24"/>
          <w:szCs w:val="24"/>
        </w:rPr>
        <w:t>3</w:t>
      </w:r>
      <w:r w:rsidR="0008681F"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) </w:t>
      </w:r>
      <w:r w:rsidR="0008681F">
        <w:rPr>
          <w:rFonts w:ascii="Arial" w:hAnsi="Arial" w:cs="Arial"/>
          <w:sz w:val="24"/>
          <w:szCs w:val="24"/>
        </w:rPr>
        <w:t xml:space="preserve"> [</w:t>
      </w:r>
      <w:r w:rsidR="0008681F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Application </w:t>
      </w:r>
      <w:r w:rsidR="0008681F"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>level]</w:t>
      </w:r>
      <w:r w:rsidR="0008681F" w:rsidRPr="00BF6E05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</w:p>
    <w:p w14:paraId="72581DFC" w14:textId="60D261B1" w:rsidR="003F4E9F" w:rsidRDefault="00397209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16.</w:t>
      </w:r>
      <w:r w:rsidR="003F4E9F" w:rsidRPr="00B47B65">
        <w:rPr>
          <w:rFonts w:ascii="Arial" w:hAnsi="Arial" w:cs="Arial"/>
          <w:sz w:val="24"/>
          <w:szCs w:val="24"/>
        </w:rPr>
        <w:t xml:space="preserve"> </w:t>
      </w:r>
      <w:r w:rsidR="003F4E9F">
        <w:rPr>
          <w:rFonts w:ascii="Arial" w:hAnsi="Arial" w:cs="Arial"/>
          <w:sz w:val="24"/>
          <w:szCs w:val="24"/>
        </w:rPr>
        <w:t xml:space="preserve">  </w:t>
      </w:r>
      <w:r w:rsidR="00730CD5">
        <w:rPr>
          <w:rFonts w:ascii="Arial" w:hAnsi="Arial" w:cs="Arial"/>
          <w:sz w:val="24"/>
          <w:szCs w:val="24"/>
        </w:rPr>
        <w:t>Write short notes on the following:</w:t>
      </w:r>
    </w:p>
    <w:p w14:paraId="01FAA00F" w14:textId="7F4FD956" w:rsidR="00730CD5" w:rsidRDefault="00730CD5" w:rsidP="00730CD5">
      <w:pPr>
        <w:pStyle w:val="ListParagraph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SR- a contract with society</w:t>
      </w:r>
    </w:p>
    <w:p w14:paraId="4BE73101" w14:textId="3EE278B1" w:rsidR="00730CD5" w:rsidRDefault="00730CD5" w:rsidP="00730CD5">
      <w:pPr>
        <w:pStyle w:val="ListParagraph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inual Disclosure in terms of SEBI (Prohibition of Insider Trading) Regulations, 1992.</w:t>
      </w:r>
    </w:p>
    <w:p w14:paraId="737275E4" w14:textId="4F9E1E27" w:rsidR="00730CD5" w:rsidRDefault="00730CD5" w:rsidP="00730CD5">
      <w:pPr>
        <w:pStyle w:val="ListParagraph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istle blower</w:t>
      </w:r>
    </w:p>
    <w:p w14:paraId="21DDFFD2" w14:textId="44B0BD9B" w:rsidR="00730CD5" w:rsidRDefault="00730CD5" w:rsidP="00730CD5">
      <w:pPr>
        <w:pStyle w:val="ListParagraph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erman Model </w:t>
      </w:r>
    </w:p>
    <w:p w14:paraId="4B66B774" w14:textId="65E5809D" w:rsidR="0008681F" w:rsidRPr="00730CD5" w:rsidRDefault="0008681F" w:rsidP="0008681F">
      <w:pPr>
        <w:pStyle w:val="ListParagraph"/>
        <w:ind w:left="7200"/>
        <w:rPr>
          <w:rFonts w:ascii="Arial" w:hAnsi="Arial" w:cs="Arial"/>
          <w:sz w:val="24"/>
          <w:szCs w:val="24"/>
        </w:rPr>
      </w:pPr>
      <w:r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>(C.O.No.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</w:rPr>
        <w:t>5</w:t>
      </w:r>
      <w:r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 xml:space="preserve"> [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Application </w:t>
      </w:r>
      <w:r w:rsidRPr="00BF6E05">
        <w:rPr>
          <w:rFonts w:ascii="Times New Roman" w:hAnsi="Times New Roman"/>
          <w:b/>
          <w:bCs/>
          <w:color w:val="000000" w:themeColor="text1"/>
          <w:sz w:val="24"/>
          <w:szCs w:val="24"/>
        </w:rPr>
        <w:t>level]</w:t>
      </w:r>
      <w:r w:rsidRPr="00BF6E05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</w:p>
    <w:sectPr w:rsidR="0008681F" w:rsidRPr="00730CD5" w:rsidSect="00B97D73">
      <w:footerReference w:type="default" r:id="rId9"/>
      <w:pgSz w:w="11909" w:h="16834" w:code="9"/>
      <w:pgMar w:top="567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26A9E1" w14:textId="77777777" w:rsidR="00C53092" w:rsidRDefault="00C53092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4F14ED88" w14:textId="77777777" w:rsidR="00C53092" w:rsidRDefault="00C53092" w:rsidP="00BF4113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FB5CA" w14:textId="3567CC0E" w:rsidR="00F65913" w:rsidRPr="00565156" w:rsidRDefault="00F65913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B97D73">
      <w:rPr>
        <w:rFonts w:ascii="Times New Roman" w:hAnsi="Times New Roman"/>
        <w:b/>
        <w:noProof/>
        <w:highlight w:val="yellow"/>
      </w:rPr>
      <w:t>1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B97D73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F65913" w:rsidRDefault="00F659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12DD02" w14:textId="77777777" w:rsidR="00C53092" w:rsidRDefault="00C53092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7B6E5E00" w14:textId="77777777" w:rsidR="00C53092" w:rsidRDefault="00C53092" w:rsidP="00BF4113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5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18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665D5D89"/>
    <w:multiLevelType w:val="hybridMultilevel"/>
    <w:tmpl w:val="C6541CF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5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6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4"/>
  </w:num>
  <w:num w:numId="2">
    <w:abstractNumId w:val="17"/>
    <w:lvlOverride w:ilvl="0">
      <w:startOverride w:val="1"/>
    </w:lvlOverride>
  </w:num>
  <w:num w:numId="3">
    <w:abstractNumId w:val="18"/>
  </w:num>
  <w:num w:numId="4">
    <w:abstractNumId w:val="23"/>
  </w:num>
  <w:num w:numId="5">
    <w:abstractNumId w:val="1"/>
  </w:num>
  <w:num w:numId="6">
    <w:abstractNumId w:val="12"/>
  </w:num>
  <w:num w:numId="7">
    <w:abstractNumId w:val="0"/>
  </w:num>
  <w:num w:numId="8">
    <w:abstractNumId w:val="11"/>
  </w:num>
  <w:num w:numId="9">
    <w:abstractNumId w:val="4"/>
  </w:num>
  <w:num w:numId="10">
    <w:abstractNumId w:val="37"/>
  </w:num>
  <w:num w:numId="11">
    <w:abstractNumId w:val="21"/>
  </w:num>
  <w:num w:numId="12">
    <w:abstractNumId w:val="25"/>
  </w:num>
  <w:num w:numId="13">
    <w:abstractNumId w:val="31"/>
  </w:num>
  <w:num w:numId="14">
    <w:abstractNumId w:val="32"/>
  </w:num>
  <w:num w:numId="15">
    <w:abstractNumId w:val="9"/>
  </w:num>
  <w:num w:numId="16">
    <w:abstractNumId w:val="13"/>
  </w:num>
  <w:num w:numId="17">
    <w:abstractNumId w:val="3"/>
  </w:num>
  <w:num w:numId="18">
    <w:abstractNumId w:val="5"/>
  </w:num>
  <w:num w:numId="19">
    <w:abstractNumId w:val="36"/>
  </w:num>
  <w:num w:numId="20">
    <w:abstractNumId w:val="15"/>
  </w:num>
  <w:num w:numId="21">
    <w:abstractNumId w:val="26"/>
  </w:num>
  <w:num w:numId="22">
    <w:abstractNumId w:val="20"/>
  </w:num>
  <w:num w:numId="23">
    <w:abstractNumId w:val="16"/>
  </w:num>
  <w:num w:numId="24">
    <w:abstractNumId w:val="8"/>
  </w:num>
  <w:num w:numId="25">
    <w:abstractNumId w:val="22"/>
  </w:num>
  <w:num w:numId="26">
    <w:abstractNumId w:val="29"/>
  </w:num>
  <w:num w:numId="27">
    <w:abstractNumId w:val="24"/>
  </w:num>
  <w:num w:numId="28">
    <w:abstractNumId w:val="6"/>
  </w:num>
  <w:num w:numId="29">
    <w:abstractNumId w:val="19"/>
  </w:num>
  <w:num w:numId="30">
    <w:abstractNumId w:val="27"/>
  </w:num>
  <w:num w:numId="31">
    <w:abstractNumId w:val="10"/>
  </w:num>
  <w:num w:numId="32">
    <w:abstractNumId w:val="2"/>
  </w:num>
  <w:num w:numId="33">
    <w:abstractNumId w:val="35"/>
  </w:num>
  <w:num w:numId="34">
    <w:abstractNumId w:val="34"/>
  </w:num>
  <w:num w:numId="35">
    <w:abstractNumId w:val="33"/>
  </w:num>
  <w:num w:numId="36">
    <w:abstractNumId w:val="30"/>
  </w:num>
  <w:num w:numId="37">
    <w:abstractNumId w:val="7"/>
  </w:num>
  <w:num w:numId="38">
    <w:abstractNumId w:val="2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1198A"/>
    <w:rsid w:val="00012CEB"/>
    <w:rsid w:val="00014945"/>
    <w:rsid w:val="0001634A"/>
    <w:rsid w:val="00016A94"/>
    <w:rsid w:val="000208B7"/>
    <w:rsid w:val="00025AFD"/>
    <w:rsid w:val="00027F4A"/>
    <w:rsid w:val="00030170"/>
    <w:rsid w:val="00033373"/>
    <w:rsid w:val="00034BCB"/>
    <w:rsid w:val="00034C37"/>
    <w:rsid w:val="000358D4"/>
    <w:rsid w:val="00040B79"/>
    <w:rsid w:val="00050140"/>
    <w:rsid w:val="000503AF"/>
    <w:rsid w:val="00050D08"/>
    <w:rsid w:val="0005106F"/>
    <w:rsid w:val="000524BC"/>
    <w:rsid w:val="0005250D"/>
    <w:rsid w:val="00056855"/>
    <w:rsid w:val="00060A83"/>
    <w:rsid w:val="000648F2"/>
    <w:rsid w:val="00065201"/>
    <w:rsid w:val="000717EF"/>
    <w:rsid w:val="00077F8B"/>
    <w:rsid w:val="00081A14"/>
    <w:rsid w:val="00085811"/>
    <w:rsid w:val="000861BB"/>
    <w:rsid w:val="00086657"/>
    <w:rsid w:val="0008681F"/>
    <w:rsid w:val="00090F20"/>
    <w:rsid w:val="00093548"/>
    <w:rsid w:val="000949E6"/>
    <w:rsid w:val="00096B29"/>
    <w:rsid w:val="00096E28"/>
    <w:rsid w:val="000977FF"/>
    <w:rsid w:val="00097845"/>
    <w:rsid w:val="000A13DC"/>
    <w:rsid w:val="000A4DC8"/>
    <w:rsid w:val="000B0262"/>
    <w:rsid w:val="000B0958"/>
    <w:rsid w:val="000B395B"/>
    <w:rsid w:val="000B5180"/>
    <w:rsid w:val="000B59F3"/>
    <w:rsid w:val="000C34FB"/>
    <w:rsid w:val="000D0AAB"/>
    <w:rsid w:val="000D425C"/>
    <w:rsid w:val="000D6ACB"/>
    <w:rsid w:val="000E38A4"/>
    <w:rsid w:val="000E4867"/>
    <w:rsid w:val="000E5994"/>
    <w:rsid w:val="000F1893"/>
    <w:rsid w:val="00101C1A"/>
    <w:rsid w:val="00103325"/>
    <w:rsid w:val="0010425F"/>
    <w:rsid w:val="0012303A"/>
    <w:rsid w:val="00123813"/>
    <w:rsid w:val="00132A2A"/>
    <w:rsid w:val="00141DED"/>
    <w:rsid w:val="00142AC7"/>
    <w:rsid w:val="001479CA"/>
    <w:rsid w:val="00153139"/>
    <w:rsid w:val="00154007"/>
    <w:rsid w:val="00154758"/>
    <w:rsid w:val="001551F7"/>
    <w:rsid w:val="00155797"/>
    <w:rsid w:val="00161A5E"/>
    <w:rsid w:val="00162063"/>
    <w:rsid w:val="00163D4A"/>
    <w:rsid w:val="0017111D"/>
    <w:rsid w:val="00174926"/>
    <w:rsid w:val="001769EA"/>
    <w:rsid w:val="001877EF"/>
    <w:rsid w:val="001905BF"/>
    <w:rsid w:val="00191B3A"/>
    <w:rsid w:val="00194CBC"/>
    <w:rsid w:val="001A5A57"/>
    <w:rsid w:val="001A6365"/>
    <w:rsid w:val="001B1209"/>
    <w:rsid w:val="001B25E4"/>
    <w:rsid w:val="001B38C5"/>
    <w:rsid w:val="001B3F07"/>
    <w:rsid w:val="001B4B20"/>
    <w:rsid w:val="001B4EA0"/>
    <w:rsid w:val="001C3213"/>
    <w:rsid w:val="001C516B"/>
    <w:rsid w:val="001C7720"/>
    <w:rsid w:val="001D61DD"/>
    <w:rsid w:val="001D6A7D"/>
    <w:rsid w:val="001F4B84"/>
    <w:rsid w:val="001F5382"/>
    <w:rsid w:val="00203D7B"/>
    <w:rsid w:val="00205B01"/>
    <w:rsid w:val="00207C2A"/>
    <w:rsid w:val="00213E56"/>
    <w:rsid w:val="002168B7"/>
    <w:rsid w:val="002247E5"/>
    <w:rsid w:val="00224CD7"/>
    <w:rsid w:val="00231ACB"/>
    <w:rsid w:val="00231DBF"/>
    <w:rsid w:val="00232F7C"/>
    <w:rsid w:val="00234A37"/>
    <w:rsid w:val="002412B1"/>
    <w:rsid w:val="00242999"/>
    <w:rsid w:val="002458B2"/>
    <w:rsid w:val="002479D2"/>
    <w:rsid w:val="0025589C"/>
    <w:rsid w:val="00261546"/>
    <w:rsid w:val="00262B9C"/>
    <w:rsid w:val="00264B5B"/>
    <w:rsid w:val="00264F9C"/>
    <w:rsid w:val="00266FE6"/>
    <w:rsid w:val="00272210"/>
    <w:rsid w:val="002739DF"/>
    <w:rsid w:val="002756D6"/>
    <w:rsid w:val="00281CDC"/>
    <w:rsid w:val="00283030"/>
    <w:rsid w:val="00286653"/>
    <w:rsid w:val="002A1EF3"/>
    <w:rsid w:val="002B2285"/>
    <w:rsid w:val="002B2826"/>
    <w:rsid w:val="002B2D30"/>
    <w:rsid w:val="002B32D9"/>
    <w:rsid w:val="002B5830"/>
    <w:rsid w:val="002B6404"/>
    <w:rsid w:val="002C41FF"/>
    <w:rsid w:val="002C55A7"/>
    <w:rsid w:val="002C6301"/>
    <w:rsid w:val="002D20A9"/>
    <w:rsid w:val="002D4376"/>
    <w:rsid w:val="002F14CF"/>
    <w:rsid w:val="002F4487"/>
    <w:rsid w:val="002F493C"/>
    <w:rsid w:val="002F5304"/>
    <w:rsid w:val="00300447"/>
    <w:rsid w:val="00305939"/>
    <w:rsid w:val="00311558"/>
    <w:rsid w:val="00314177"/>
    <w:rsid w:val="00322128"/>
    <w:rsid w:val="00324648"/>
    <w:rsid w:val="003317DF"/>
    <w:rsid w:val="00331CEF"/>
    <w:rsid w:val="0033626C"/>
    <w:rsid w:val="00337239"/>
    <w:rsid w:val="0034268F"/>
    <w:rsid w:val="00347B35"/>
    <w:rsid w:val="0035383F"/>
    <w:rsid w:val="00356725"/>
    <w:rsid w:val="00365235"/>
    <w:rsid w:val="00366AF1"/>
    <w:rsid w:val="00370765"/>
    <w:rsid w:val="00375C6E"/>
    <w:rsid w:val="00376712"/>
    <w:rsid w:val="003806D6"/>
    <w:rsid w:val="00381858"/>
    <w:rsid w:val="00382606"/>
    <w:rsid w:val="003868DC"/>
    <w:rsid w:val="0039270F"/>
    <w:rsid w:val="0039569A"/>
    <w:rsid w:val="00395EFC"/>
    <w:rsid w:val="003967AE"/>
    <w:rsid w:val="00397209"/>
    <w:rsid w:val="003A3B73"/>
    <w:rsid w:val="003A4B95"/>
    <w:rsid w:val="003A527D"/>
    <w:rsid w:val="003A644B"/>
    <w:rsid w:val="003B069D"/>
    <w:rsid w:val="003B3A86"/>
    <w:rsid w:val="003B5B05"/>
    <w:rsid w:val="003B7C0C"/>
    <w:rsid w:val="003C6492"/>
    <w:rsid w:val="003D0E8F"/>
    <w:rsid w:val="003D1175"/>
    <w:rsid w:val="003F4CAC"/>
    <w:rsid w:val="003F4E9F"/>
    <w:rsid w:val="003F770D"/>
    <w:rsid w:val="004039C7"/>
    <w:rsid w:val="004127EC"/>
    <w:rsid w:val="00414BA7"/>
    <w:rsid w:val="004176C7"/>
    <w:rsid w:val="00417D7A"/>
    <w:rsid w:val="004247E2"/>
    <w:rsid w:val="0042524F"/>
    <w:rsid w:val="004254EB"/>
    <w:rsid w:val="00426434"/>
    <w:rsid w:val="0043762A"/>
    <w:rsid w:val="00442088"/>
    <w:rsid w:val="0045194F"/>
    <w:rsid w:val="00453B62"/>
    <w:rsid w:val="004579D9"/>
    <w:rsid w:val="00461E48"/>
    <w:rsid w:val="00467C30"/>
    <w:rsid w:val="00471BF7"/>
    <w:rsid w:val="00473B63"/>
    <w:rsid w:val="004777EE"/>
    <w:rsid w:val="00487426"/>
    <w:rsid w:val="00493336"/>
    <w:rsid w:val="004970A7"/>
    <w:rsid w:val="004A0F55"/>
    <w:rsid w:val="004A26BD"/>
    <w:rsid w:val="004B2798"/>
    <w:rsid w:val="004C29B1"/>
    <w:rsid w:val="004C2C65"/>
    <w:rsid w:val="004D032E"/>
    <w:rsid w:val="004D1DE8"/>
    <w:rsid w:val="004D6A49"/>
    <w:rsid w:val="004E04BB"/>
    <w:rsid w:val="004E51A7"/>
    <w:rsid w:val="004F4DA9"/>
    <w:rsid w:val="00506377"/>
    <w:rsid w:val="00507311"/>
    <w:rsid w:val="0051099D"/>
    <w:rsid w:val="00512DEA"/>
    <w:rsid w:val="00513CAD"/>
    <w:rsid w:val="00515A6E"/>
    <w:rsid w:val="00517AA1"/>
    <w:rsid w:val="005239DE"/>
    <w:rsid w:val="0052439D"/>
    <w:rsid w:val="00532028"/>
    <w:rsid w:val="0054335A"/>
    <w:rsid w:val="00544A65"/>
    <w:rsid w:val="00545D12"/>
    <w:rsid w:val="005466BA"/>
    <w:rsid w:val="00550586"/>
    <w:rsid w:val="00552480"/>
    <w:rsid w:val="00554334"/>
    <w:rsid w:val="00555896"/>
    <w:rsid w:val="00560B3A"/>
    <w:rsid w:val="00565156"/>
    <w:rsid w:val="0056566F"/>
    <w:rsid w:val="00572FA7"/>
    <w:rsid w:val="00574E0E"/>
    <w:rsid w:val="00575F65"/>
    <w:rsid w:val="00575F88"/>
    <w:rsid w:val="00576873"/>
    <w:rsid w:val="00576E85"/>
    <w:rsid w:val="005864E1"/>
    <w:rsid w:val="005913D5"/>
    <w:rsid w:val="0059182F"/>
    <w:rsid w:val="005919E8"/>
    <w:rsid w:val="00594AAC"/>
    <w:rsid w:val="005B4510"/>
    <w:rsid w:val="005B5111"/>
    <w:rsid w:val="005B6500"/>
    <w:rsid w:val="005C6DAE"/>
    <w:rsid w:val="005D1803"/>
    <w:rsid w:val="005D5B46"/>
    <w:rsid w:val="005D71F2"/>
    <w:rsid w:val="005E0F29"/>
    <w:rsid w:val="005E75A0"/>
    <w:rsid w:val="005F0030"/>
    <w:rsid w:val="00600B6B"/>
    <w:rsid w:val="00602326"/>
    <w:rsid w:val="00607B4C"/>
    <w:rsid w:val="00615B25"/>
    <w:rsid w:val="0061738C"/>
    <w:rsid w:val="00623A07"/>
    <w:rsid w:val="0063203F"/>
    <w:rsid w:val="006404F0"/>
    <w:rsid w:val="006432B5"/>
    <w:rsid w:val="00643D36"/>
    <w:rsid w:val="006443B0"/>
    <w:rsid w:val="00647454"/>
    <w:rsid w:val="006509A1"/>
    <w:rsid w:val="00652723"/>
    <w:rsid w:val="00652977"/>
    <w:rsid w:val="00652E20"/>
    <w:rsid w:val="00654228"/>
    <w:rsid w:val="00655C5A"/>
    <w:rsid w:val="006627F7"/>
    <w:rsid w:val="00663421"/>
    <w:rsid w:val="00667837"/>
    <w:rsid w:val="00672DD8"/>
    <w:rsid w:val="00673829"/>
    <w:rsid w:val="00676911"/>
    <w:rsid w:val="00680EB8"/>
    <w:rsid w:val="006828FF"/>
    <w:rsid w:val="0068462D"/>
    <w:rsid w:val="0068527D"/>
    <w:rsid w:val="0068740B"/>
    <w:rsid w:val="00694421"/>
    <w:rsid w:val="006963A1"/>
    <w:rsid w:val="006A38E3"/>
    <w:rsid w:val="006A6CFA"/>
    <w:rsid w:val="006A7570"/>
    <w:rsid w:val="006B0344"/>
    <w:rsid w:val="006B2444"/>
    <w:rsid w:val="006B25BF"/>
    <w:rsid w:val="006B4F56"/>
    <w:rsid w:val="006C1798"/>
    <w:rsid w:val="006C5A74"/>
    <w:rsid w:val="006E4807"/>
    <w:rsid w:val="006F03DD"/>
    <w:rsid w:val="006F0B16"/>
    <w:rsid w:val="006F611B"/>
    <w:rsid w:val="006F763D"/>
    <w:rsid w:val="00702181"/>
    <w:rsid w:val="00703603"/>
    <w:rsid w:val="00705C10"/>
    <w:rsid w:val="00706225"/>
    <w:rsid w:val="0071300E"/>
    <w:rsid w:val="00714CEF"/>
    <w:rsid w:val="00717A6E"/>
    <w:rsid w:val="007225ED"/>
    <w:rsid w:val="007236AB"/>
    <w:rsid w:val="00730CD5"/>
    <w:rsid w:val="00730E03"/>
    <w:rsid w:val="0073303C"/>
    <w:rsid w:val="00734CF6"/>
    <w:rsid w:val="00735742"/>
    <w:rsid w:val="00740D28"/>
    <w:rsid w:val="0074725E"/>
    <w:rsid w:val="0075459F"/>
    <w:rsid w:val="00756430"/>
    <w:rsid w:val="00757D9B"/>
    <w:rsid w:val="00761DF1"/>
    <w:rsid w:val="00763C67"/>
    <w:rsid w:val="007656C4"/>
    <w:rsid w:val="007700AA"/>
    <w:rsid w:val="00771429"/>
    <w:rsid w:val="0077143D"/>
    <w:rsid w:val="0078040E"/>
    <w:rsid w:val="0078228A"/>
    <w:rsid w:val="00782F66"/>
    <w:rsid w:val="007837F4"/>
    <w:rsid w:val="00784455"/>
    <w:rsid w:val="00784C41"/>
    <w:rsid w:val="0078544C"/>
    <w:rsid w:val="00791216"/>
    <w:rsid w:val="00792508"/>
    <w:rsid w:val="00793125"/>
    <w:rsid w:val="0079640F"/>
    <w:rsid w:val="007A2C7D"/>
    <w:rsid w:val="007A617C"/>
    <w:rsid w:val="007A7F7D"/>
    <w:rsid w:val="007B08E7"/>
    <w:rsid w:val="007B1BA7"/>
    <w:rsid w:val="007B38AB"/>
    <w:rsid w:val="007C511D"/>
    <w:rsid w:val="007C76E3"/>
    <w:rsid w:val="007C7B55"/>
    <w:rsid w:val="007D07A8"/>
    <w:rsid w:val="007D3B8B"/>
    <w:rsid w:val="007E19C9"/>
    <w:rsid w:val="007E4683"/>
    <w:rsid w:val="007E6774"/>
    <w:rsid w:val="007E68DD"/>
    <w:rsid w:val="007F040B"/>
    <w:rsid w:val="007F6D9D"/>
    <w:rsid w:val="007F774C"/>
    <w:rsid w:val="00802858"/>
    <w:rsid w:val="00802AB0"/>
    <w:rsid w:val="00803BDF"/>
    <w:rsid w:val="008048B7"/>
    <w:rsid w:val="00805D96"/>
    <w:rsid w:val="00806949"/>
    <w:rsid w:val="0081383B"/>
    <w:rsid w:val="00814B9A"/>
    <w:rsid w:val="00830EDA"/>
    <w:rsid w:val="00834E5C"/>
    <w:rsid w:val="00845B53"/>
    <w:rsid w:val="008462FA"/>
    <w:rsid w:val="00846BF8"/>
    <w:rsid w:val="00854844"/>
    <w:rsid w:val="00860B9A"/>
    <w:rsid w:val="0086151B"/>
    <w:rsid w:val="0086152C"/>
    <w:rsid w:val="008639DC"/>
    <w:rsid w:val="00865DC7"/>
    <w:rsid w:val="008720C6"/>
    <w:rsid w:val="008729E7"/>
    <w:rsid w:val="00873266"/>
    <w:rsid w:val="00875827"/>
    <w:rsid w:val="0087655F"/>
    <w:rsid w:val="00877268"/>
    <w:rsid w:val="008842FE"/>
    <w:rsid w:val="00890652"/>
    <w:rsid w:val="00891A0E"/>
    <w:rsid w:val="00892E4D"/>
    <w:rsid w:val="008A653E"/>
    <w:rsid w:val="008A6CD9"/>
    <w:rsid w:val="008B139A"/>
    <w:rsid w:val="008B2E48"/>
    <w:rsid w:val="008B3D70"/>
    <w:rsid w:val="008B67FB"/>
    <w:rsid w:val="008C1E6C"/>
    <w:rsid w:val="008D0184"/>
    <w:rsid w:val="008D1EA8"/>
    <w:rsid w:val="008D23F1"/>
    <w:rsid w:val="008D2D9F"/>
    <w:rsid w:val="008D33C2"/>
    <w:rsid w:val="008D48BF"/>
    <w:rsid w:val="008D73E6"/>
    <w:rsid w:val="008E31DB"/>
    <w:rsid w:val="008E4B9D"/>
    <w:rsid w:val="008E74FF"/>
    <w:rsid w:val="008F7630"/>
    <w:rsid w:val="00901015"/>
    <w:rsid w:val="00902EC8"/>
    <w:rsid w:val="00903116"/>
    <w:rsid w:val="00913DEC"/>
    <w:rsid w:val="00915246"/>
    <w:rsid w:val="00915C85"/>
    <w:rsid w:val="00924E9C"/>
    <w:rsid w:val="00930F43"/>
    <w:rsid w:val="00931589"/>
    <w:rsid w:val="00932A9C"/>
    <w:rsid w:val="009335EB"/>
    <w:rsid w:val="00935AE4"/>
    <w:rsid w:val="00940207"/>
    <w:rsid w:val="0095189B"/>
    <w:rsid w:val="00952468"/>
    <w:rsid w:val="009544B4"/>
    <w:rsid w:val="00960CF0"/>
    <w:rsid w:val="0096103B"/>
    <w:rsid w:val="00961862"/>
    <w:rsid w:val="00970676"/>
    <w:rsid w:val="009713C5"/>
    <w:rsid w:val="00973546"/>
    <w:rsid w:val="00977F04"/>
    <w:rsid w:val="009845BA"/>
    <w:rsid w:val="00990B91"/>
    <w:rsid w:val="00990C88"/>
    <w:rsid w:val="00990FD1"/>
    <w:rsid w:val="009911B3"/>
    <w:rsid w:val="009948D5"/>
    <w:rsid w:val="009970A3"/>
    <w:rsid w:val="009A0604"/>
    <w:rsid w:val="009A0D8D"/>
    <w:rsid w:val="009A1B83"/>
    <w:rsid w:val="009A471F"/>
    <w:rsid w:val="009B2A1F"/>
    <w:rsid w:val="009B565B"/>
    <w:rsid w:val="009C08E1"/>
    <w:rsid w:val="009C47DE"/>
    <w:rsid w:val="009E5CFD"/>
    <w:rsid w:val="009F22C9"/>
    <w:rsid w:val="009F3A1A"/>
    <w:rsid w:val="009F4F22"/>
    <w:rsid w:val="009F6967"/>
    <w:rsid w:val="00A015D8"/>
    <w:rsid w:val="00A026B9"/>
    <w:rsid w:val="00A04384"/>
    <w:rsid w:val="00A05D20"/>
    <w:rsid w:val="00A12171"/>
    <w:rsid w:val="00A14A59"/>
    <w:rsid w:val="00A20742"/>
    <w:rsid w:val="00A20D2A"/>
    <w:rsid w:val="00A21E25"/>
    <w:rsid w:val="00A22BCB"/>
    <w:rsid w:val="00A27E7E"/>
    <w:rsid w:val="00A31081"/>
    <w:rsid w:val="00A341C3"/>
    <w:rsid w:val="00A37BE7"/>
    <w:rsid w:val="00A44980"/>
    <w:rsid w:val="00A503EA"/>
    <w:rsid w:val="00A51EE2"/>
    <w:rsid w:val="00A534AB"/>
    <w:rsid w:val="00A55773"/>
    <w:rsid w:val="00A571D4"/>
    <w:rsid w:val="00A6282A"/>
    <w:rsid w:val="00A6661A"/>
    <w:rsid w:val="00A74DD3"/>
    <w:rsid w:val="00A7543B"/>
    <w:rsid w:val="00A823B5"/>
    <w:rsid w:val="00A82703"/>
    <w:rsid w:val="00A9015A"/>
    <w:rsid w:val="00A93425"/>
    <w:rsid w:val="00A966EB"/>
    <w:rsid w:val="00AA0DAE"/>
    <w:rsid w:val="00AA2132"/>
    <w:rsid w:val="00AA3FBF"/>
    <w:rsid w:val="00AA52A1"/>
    <w:rsid w:val="00AA55FF"/>
    <w:rsid w:val="00AB0E70"/>
    <w:rsid w:val="00AB1B77"/>
    <w:rsid w:val="00AB2460"/>
    <w:rsid w:val="00AB59AC"/>
    <w:rsid w:val="00AB5BCD"/>
    <w:rsid w:val="00AC02E9"/>
    <w:rsid w:val="00AC5B45"/>
    <w:rsid w:val="00AD791A"/>
    <w:rsid w:val="00AE0535"/>
    <w:rsid w:val="00AE131C"/>
    <w:rsid w:val="00AE1AD5"/>
    <w:rsid w:val="00AE46D3"/>
    <w:rsid w:val="00AE56CD"/>
    <w:rsid w:val="00AE675F"/>
    <w:rsid w:val="00AE688C"/>
    <w:rsid w:val="00AF64B6"/>
    <w:rsid w:val="00B12335"/>
    <w:rsid w:val="00B20608"/>
    <w:rsid w:val="00B21EFB"/>
    <w:rsid w:val="00B225E2"/>
    <w:rsid w:val="00B23243"/>
    <w:rsid w:val="00B2405C"/>
    <w:rsid w:val="00B2453E"/>
    <w:rsid w:val="00B2572C"/>
    <w:rsid w:val="00B419E9"/>
    <w:rsid w:val="00B4209E"/>
    <w:rsid w:val="00B430BC"/>
    <w:rsid w:val="00B44707"/>
    <w:rsid w:val="00B50B64"/>
    <w:rsid w:val="00B50CAC"/>
    <w:rsid w:val="00B50E34"/>
    <w:rsid w:val="00B540D0"/>
    <w:rsid w:val="00B5479D"/>
    <w:rsid w:val="00B54AE4"/>
    <w:rsid w:val="00B622F0"/>
    <w:rsid w:val="00B630A1"/>
    <w:rsid w:val="00B77F41"/>
    <w:rsid w:val="00B95C27"/>
    <w:rsid w:val="00B95DB6"/>
    <w:rsid w:val="00B97AC8"/>
    <w:rsid w:val="00B97D73"/>
    <w:rsid w:val="00BA063D"/>
    <w:rsid w:val="00BA21A6"/>
    <w:rsid w:val="00BA7583"/>
    <w:rsid w:val="00BB107E"/>
    <w:rsid w:val="00BB328D"/>
    <w:rsid w:val="00BB44B0"/>
    <w:rsid w:val="00BB58DD"/>
    <w:rsid w:val="00BB5A7C"/>
    <w:rsid w:val="00BB7A48"/>
    <w:rsid w:val="00BC2F81"/>
    <w:rsid w:val="00BC3973"/>
    <w:rsid w:val="00BC480B"/>
    <w:rsid w:val="00BC4D31"/>
    <w:rsid w:val="00BC6A16"/>
    <w:rsid w:val="00BC7011"/>
    <w:rsid w:val="00BD4E15"/>
    <w:rsid w:val="00BD537C"/>
    <w:rsid w:val="00BD5B1D"/>
    <w:rsid w:val="00BD63A1"/>
    <w:rsid w:val="00BE4E6C"/>
    <w:rsid w:val="00BF00FE"/>
    <w:rsid w:val="00BF4113"/>
    <w:rsid w:val="00BF6AB8"/>
    <w:rsid w:val="00BF7CCD"/>
    <w:rsid w:val="00C041D3"/>
    <w:rsid w:val="00C07A85"/>
    <w:rsid w:val="00C1093B"/>
    <w:rsid w:val="00C15AF7"/>
    <w:rsid w:val="00C2391A"/>
    <w:rsid w:val="00C24DDD"/>
    <w:rsid w:val="00C312A1"/>
    <w:rsid w:val="00C373B1"/>
    <w:rsid w:val="00C45326"/>
    <w:rsid w:val="00C459F2"/>
    <w:rsid w:val="00C460A6"/>
    <w:rsid w:val="00C53092"/>
    <w:rsid w:val="00C70F56"/>
    <w:rsid w:val="00C719C0"/>
    <w:rsid w:val="00C731D1"/>
    <w:rsid w:val="00C77CD4"/>
    <w:rsid w:val="00C77E2B"/>
    <w:rsid w:val="00C77E81"/>
    <w:rsid w:val="00C8138D"/>
    <w:rsid w:val="00C94CC3"/>
    <w:rsid w:val="00C95D5B"/>
    <w:rsid w:val="00CA22BC"/>
    <w:rsid w:val="00CA280C"/>
    <w:rsid w:val="00CA631C"/>
    <w:rsid w:val="00CA669E"/>
    <w:rsid w:val="00CB39E2"/>
    <w:rsid w:val="00CB4557"/>
    <w:rsid w:val="00CB7C4C"/>
    <w:rsid w:val="00CC02DC"/>
    <w:rsid w:val="00CC0778"/>
    <w:rsid w:val="00CD3799"/>
    <w:rsid w:val="00CD6308"/>
    <w:rsid w:val="00CE2310"/>
    <w:rsid w:val="00CF79D6"/>
    <w:rsid w:val="00D04C04"/>
    <w:rsid w:val="00D05E69"/>
    <w:rsid w:val="00D134B4"/>
    <w:rsid w:val="00D17B23"/>
    <w:rsid w:val="00D211CE"/>
    <w:rsid w:val="00D21A7C"/>
    <w:rsid w:val="00D31152"/>
    <w:rsid w:val="00D328AC"/>
    <w:rsid w:val="00D35452"/>
    <w:rsid w:val="00D37A46"/>
    <w:rsid w:val="00D405F7"/>
    <w:rsid w:val="00D422CE"/>
    <w:rsid w:val="00D458AC"/>
    <w:rsid w:val="00D516C6"/>
    <w:rsid w:val="00D53933"/>
    <w:rsid w:val="00D544A6"/>
    <w:rsid w:val="00D548F4"/>
    <w:rsid w:val="00D55B73"/>
    <w:rsid w:val="00D60C29"/>
    <w:rsid w:val="00D617D1"/>
    <w:rsid w:val="00D65B36"/>
    <w:rsid w:val="00D80B5E"/>
    <w:rsid w:val="00D87ECF"/>
    <w:rsid w:val="00D87F14"/>
    <w:rsid w:val="00D94DF8"/>
    <w:rsid w:val="00DA1A21"/>
    <w:rsid w:val="00DB06A1"/>
    <w:rsid w:val="00DB0FD6"/>
    <w:rsid w:val="00DB5F1E"/>
    <w:rsid w:val="00DB5F8B"/>
    <w:rsid w:val="00DC5D24"/>
    <w:rsid w:val="00DC76C7"/>
    <w:rsid w:val="00DC7CF3"/>
    <w:rsid w:val="00DC7E48"/>
    <w:rsid w:val="00DD12E0"/>
    <w:rsid w:val="00DD617E"/>
    <w:rsid w:val="00DD6677"/>
    <w:rsid w:val="00DD740D"/>
    <w:rsid w:val="00DE1483"/>
    <w:rsid w:val="00DE1834"/>
    <w:rsid w:val="00DE3E99"/>
    <w:rsid w:val="00DE7844"/>
    <w:rsid w:val="00DE78B1"/>
    <w:rsid w:val="00DF00F1"/>
    <w:rsid w:val="00DF06E8"/>
    <w:rsid w:val="00DF245B"/>
    <w:rsid w:val="00DF4C6B"/>
    <w:rsid w:val="00DF68DB"/>
    <w:rsid w:val="00E02F7D"/>
    <w:rsid w:val="00E05375"/>
    <w:rsid w:val="00E10632"/>
    <w:rsid w:val="00E126AE"/>
    <w:rsid w:val="00E12FF1"/>
    <w:rsid w:val="00E13D99"/>
    <w:rsid w:val="00E1435E"/>
    <w:rsid w:val="00E26DA8"/>
    <w:rsid w:val="00E27FEF"/>
    <w:rsid w:val="00E30445"/>
    <w:rsid w:val="00E33CBC"/>
    <w:rsid w:val="00E37359"/>
    <w:rsid w:val="00E403E1"/>
    <w:rsid w:val="00E41554"/>
    <w:rsid w:val="00E4208C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1AF5"/>
    <w:rsid w:val="00E73880"/>
    <w:rsid w:val="00E81A45"/>
    <w:rsid w:val="00E8662D"/>
    <w:rsid w:val="00E92AB6"/>
    <w:rsid w:val="00E92D77"/>
    <w:rsid w:val="00E94378"/>
    <w:rsid w:val="00E946BA"/>
    <w:rsid w:val="00E96E70"/>
    <w:rsid w:val="00EA4012"/>
    <w:rsid w:val="00EA7D72"/>
    <w:rsid w:val="00EC1FED"/>
    <w:rsid w:val="00EC686D"/>
    <w:rsid w:val="00ED3D23"/>
    <w:rsid w:val="00ED4F04"/>
    <w:rsid w:val="00EE3BEE"/>
    <w:rsid w:val="00EE596E"/>
    <w:rsid w:val="00EE5FE1"/>
    <w:rsid w:val="00EF26CC"/>
    <w:rsid w:val="00EF3B47"/>
    <w:rsid w:val="00EF3C32"/>
    <w:rsid w:val="00EF5D94"/>
    <w:rsid w:val="00F005B1"/>
    <w:rsid w:val="00F11763"/>
    <w:rsid w:val="00F12053"/>
    <w:rsid w:val="00F20434"/>
    <w:rsid w:val="00F2111F"/>
    <w:rsid w:val="00F24EE4"/>
    <w:rsid w:val="00F33E3E"/>
    <w:rsid w:val="00F40192"/>
    <w:rsid w:val="00F413F0"/>
    <w:rsid w:val="00F423C8"/>
    <w:rsid w:val="00F4305B"/>
    <w:rsid w:val="00F45872"/>
    <w:rsid w:val="00F55C35"/>
    <w:rsid w:val="00F56E60"/>
    <w:rsid w:val="00F60B45"/>
    <w:rsid w:val="00F64847"/>
    <w:rsid w:val="00F64ECB"/>
    <w:rsid w:val="00F65913"/>
    <w:rsid w:val="00F67B91"/>
    <w:rsid w:val="00F70492"/>
    <w:rsid w:val="00F71B3D"/>
    <w:rsid w:val="00F7235F"/>
    <w:rsid w:val="00F804DC"/>
    <w:rsid w:val="00F838D8"/>
    <w:rsid w:val="00F85919"/>
    <w:rsid w:val="00F85DB3"/>
    <w:rsid w:val="00F87A54"/>
    <w:rsid w:val="00F976D1"/>
    <w:rsid w:val="00F979C7"/>
    <w:rsid w:val="00FA0643"/>
    <w:rsid w:val="00FA1E09"/>
    <w:rsid w:val="00FA4A3E"/>
    <w:rsid w:val="00FB1D1A"/>
    <w:rsid w:val="00FB257D"/>
    <w:rsid w:val="00FB55D0"/>
    <w:rsid w:val="00FC186B"/>
    <w:rsid w:val="00FD02E3"/>
    <w:rsid w:val="00FD1D10"/>
    <w:rsid w:val="00FD5575"/>
    <w:rsid w:val="00FE56E0"/>
    <w:rsid w:val="00FE57C4"/>
    <w:rsid w:val="00FE6ADC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5067"/>
  <w15:docId w15:val="{FDC44476-2E69-D54A-91CE-07DEEBCFD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1B4B20"/>
    <w:rPr>
      <w:rFonts w:eastAsia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0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729F6-89C5-459C-80B6-EFED905E2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swani Kumar Unnam-Deputy COE</cp:lastModifiedBy>
  <cp:revision>279</cp:revision>
  <cp:lastPrinted>2023-01-19T12:05:00Z</cp:lastPrinted>
  <dcterms:created xsi:type="dcterms:W3CDTF">2019-05-10T12:37:00Z</dcterms:created>
  <dcterms:modified xsi:type="dcterms:W3CDTF">2023-01-19T12:05:00Z</dcterms:modified>
</cp:coreProperties>
</file>